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407C9" w14:textId="77777777" w:rsidR="00C469A4" w:rsidRDefault="00C469A4" w:rsidP="00C469A4">
      <w:pPr>
        <w:tabs>
          <w:tab w:val="left" w:pos="8010"/>
        </w:tabs>
        <w:jc w:val="both"/>
        <w:rPr>
          <w:sz w:val="22"/>
          <w:szCs w:val="22"/>
        </w:rPr>
      </w:pPr>
    </w:p>
    <w:p w14:paraId="14CC08E4" w14:textId="77777777" w:rsidR="00C469A4" w:rsidRDefault="00C469A4" w:rsidP="00C469A4">
      <w:pPr>
        <w:rPr>
          <w:color w:val="0000FF"/>
          <w:sz w:val="22"/>
          <w:szCs w:val="22"/>
        </w:rPr>
      </w:pPr>
      <w:r>
        <w:rPr>
          <w:b/>
          <w:color w:val="0000FF"/>
          <w:sz w:val="22"/>
          <w:szCs w:val="22"/>
        </w:rPr>
        <w:t>Instructions:</w:t>
      </w:r>
      <w:r>
        <w:rPr>
          <w:color w:val="0000FF"/>
          <w:sz w:val="22"/>
          <w:szCs w:val="22"/>
        </w:rPr>
        <w:t xml:space="preserve">  Add the necessary information</w:t>
      </w:r>
      <w:r w:rsidR="00B87BB4">
        <w:rPr>
          <w:color w:val="0000FF"/>
          <w:sz w:val="22"/>
          <w:szCs w:val="22"/>
        </w:rPr>
        <w:t xml:space="preserve"> noted in</w:t>
      </w:r>
      <w:r>
        <w:rPr>
          <w:color w:val="0000FF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t>(red)</w:t>
      </w:r>
      <w:r>
        <w:rPr>
          <w:color w:val="0000FF"/>
          <w:sz w:val="22"/>
          <w:szCs w:val="22"/>
        </w:rPr>
        <w:t xml:space="preserve"> </w:t>
      </w:r>
      <w:r w:rsidR="00B87BB4">
        <w:rPr>
          <w:color w:val="0000FF"/>
          <w:sz w:val="22"/>
          <w:szCs w:val="22"/>
        </w:rPr>
        <w:t>in</w:t>
      </w:r>
      <w:r>
        <w:rPr>
          <w:color w:val="0000FF"/>
          <w:sz w:val="22"/>
          <w:szCs w:val="22"/>
        </w:rPr>
        <w:t xml:space="preserve"> the text below and email your completed electronic document to us.  Please be sure the information is complete</w:t>
      </w:r>
      <w:r w:rsidR="00B87BB4">
        <w:rPr>
          <w:color w:val="0000FF"/>
          <w:sz w:val="22"/>
          <w:szCs w:val="22"/>
        </w:rPr>
        <w:t xml:space="preserve"> and</w:t>
      </w:r>
      <w:r>
        <w:rPr>
          <w:color w:val="0000FF"/>
          <w:sz w:val="22"/>
          <w:szCs w:val="22"/>
        </w:rPr>
        <w:t xml:space="preserve"> submit your completed form by </w:t>
      </w:r>
      <w:r w:rsidR="00B87BB4">
        <w:rPr>
          <w:color w:val="FF0000"/>
          <w:sz w:val="22"/>
          <w:szCs w:val="22"/>
        </w:rPr>
        <w:t>A</w:t>
      </w:r>
      <w:r w:rsidR="00977015">
        <w:rPr>
          <w:color w:val="FF0000"/>
          <w:sz w:val="22"/>
          <w:szCs w:val="22"/>
        </w:rPr>
        <w:t>pr</w:t>
      </w:r>
      <w:r w:rsidR="00A02748">
        <w:rPr>
          <w:color w:val="FF0000"/>
          <w:sz w:val="22"/>
          <w:szCs w:val="22"/>
        </w:rPr>
        <w:t xml:space="preserve">il </w:t>
      </w:r>
      <w:r w:rsidR="00177B1F">
        <w:rPr>
          <w:color w:val="FF0000"/>
          <w:sz w:val="22"/>
          <w:szCs w:val="22"/>
        </w:rPr>
        <w:t>2</w:t>
      </w:r>
      <w:r w:rsidR="00A50D42">
        <w:rPr>
          <w:color w:val="FF0000"/>
          <w:sz w:val="22"/>
          <w:szCs w:val="22"/>
        </w:rPr>
        <w:t>8</w:t>
      </w:r>
      <w:r w:rsidR="00A02748">
        <w:rPr>
          <w:color w:val="FF0000"/>
          <w:sz w:val="22"/>
          <w:szCs w:val="22"/>
        </w:rPr>
        <w:t>, 20</w:t>
      </w:r>
      <w:r w:rsidR="00026FAD">
        <w:rPr>
          <w:color w:val="FF0000"/>
          <w:sz w:val="22"/>
          <w:szCs w:val="22"/>
        </w:rPr>
        <w:t>2</w:t>
      </w:r>
      <w:r w:rsidR="00A50D42">
        <w:rPr>
          <w:color w:val="FF0000"/>
          <w:sz w:val="22"/>
          <w:szCs w:val="22"/>
        </w:rPr>
        <w:t>3</w:t>
      </w:r>
      <w:r>
        <w:rPr>
          <w:color w:val="FF0000"/>
          <w:sz w:val="22"/>
          <w:szCs w:val="22"/>
        </w:rPr>
        <w:t>.</w:t>
      </w:r>
    </w:p>
    <w:p w14:paraId="727DD85C" w14:textId="77777777" w:rsidR="00C469A4" w:rsidRDefault="00C469A4" w:rsidP="00C469A4">
      <w:pPr>
        <w:rPr>
          <w:color w:val="0000FF"/>
          <w:sz w:val="22"/>
          <w:szCs w:val="22"/>
        </w:rPr>
      </w:pPr>
    </w:p>
    <w:p w14:paraId="60E230D7" w14:textId="77777777" w:rsidR="00C469A4" w:rsidRDefault="00B87BB4" w:rsidP="00151674">
      <w:pPr>
        <w:jc w:val="center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 xml:space="preserve">Email electronic documents to </w:t>
      </w:r>
      <w:r w:rsidR="00C469A4">
        <w:rPr>
          <w:color w:val="0000FF"/>
          <w:sz w:val="22"/>
          <w:szCs w:val="22"/>
        </w:rPr>
        <w:t>aromero@sccoe.org</w:t>
      </w:r>
    </w:p>
    <w:p w14:paraId="607885D7" w14:textId="77777777" w:rsidR="00C469A4" w:rsidRDefault="00E2078C" w:rsidP="00151674">
      <w:pPr>
        <w:jc w:val="center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For i</w:t>
      </w:r>
      <w:r w:rsidR="00C469A4">
        <w:rPr>
          <w:color w:val="0000FF"/>
          <w:sz w:val="22"/>
          <w:szCs w:val="22"/>
        </w:rPr>
        <w:t>nquiries, call Annie Romero at (408) 453-6813</w:t>
      </w:r>
    </w:p>
    <w:p w14:paraId="0AB36BDD" w14:textId="77777777" w:rsidR="00C469A4" w:rsidRDefault="00C469A4" w:rsidP="00151674">
      <w:pPr>
        <w:jc w:val="center"/>
        <w:rPr>
          <w:sz w:val="22"/>
          <w:szCs w:val="22"/>
        </w:rPr>
      </w:pPr>
    </w:p>
    <w:p w14:paraId="203DC033" w14:textId="77777777" w:rsidR="00C469A4" w:rsidRDefault="00C469A4" w:rsidP="001516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N</w:t>
      </w:r>
      <w:r w:rsidR="00A02748">
        <w:rPr>
          <w:b/>
          <w:sz w:val="22"/>
          <w:szCs w:val="22"/>
        </w:rPr>
        <w:t xml:space="preserve">OTICE OF PUBLIC HEARING FOR </w:t>
      </w:r>
      <w:r w:rsidR="00026FAD">
        <w:rPr>
          <w:b/>
          <w:sz w:val="22"/>
          <w:szCs w:val="22"/>
        </w:rPr>
        <w:t>202</w:t>
      </w:r>
      <w:r w:rsidR="00A50D42">
        <w:rPr>
          <w:b/>
          <w:sz w:val="22"/>
          <w:szCs w:val="22"/>
        </w:rPr>
        <w:t>3</w:t>
      </w:r>
      <w:r w:rsidR="00026FAD">
        <w:rPr>
          <w:b/>
          <w:sz w:val="22"/>
          <w:szCs w:val="22"/>
        </w:rPr>
        <w:t>-202</w:t>
      </w:r>
      <w:r w:rsidR="00A50D42">
        <w:rPr>
          <w:b/>
          <w:sz w:val="22"/>
          <w:szCs w:val="22"/>
        </w:rPr>
        <w:t>4</w:t>
      </w:r>
    </w:p>
    <w:p w14:paraId="7C031FDE" w14:textId="77777777" w:rsidR="00C469A4" w:rsidRDefault="00C469A4" w:rsidP="001516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Local Control and Accountability Plan </w:t>
      </w:r>
      <w:r w:rsidR="00026FAD">
        <w:rPr>
          <w:b/>
          <w:sz w:val="22"/>
          <w:szCs w:val="22"/>
        </w:rPr>
        <w:t>and</w:t>
      </w:r>
      <w:r>
        <w:rPr>
          <w:b/>
          <w:sz w:val="22"/>
          <w:szCs w:val="22"/>
        </w:rPr>
        <w:t xml:space="preserve"> Budget</w:t>
      </w:r>
    </w:p>
    <w:p w14:paraId="1EEA8275" w14:textId="77777777" w:rsidR="005F445B" w:rsidRDefault="005F445B" w:rsidP="00C469A4">
      <w:pPr>
        <w:jc w:val="center"/>
        <w:rPr>
          <w:b/>
          <w:sz w:val="22"/>
          <w:szCs w:val="22"/>
        </w:rPr>
      </w:pPr>
    </w:p>
    <w:p w14:paraId="259B9141" w14:textId="77777777" w:rsidR="00C469A4" w:rsidRDefault="005F445B" w:rsidP="00C469A4">
      <w:pPr>
        <w:rPr>
          <w:sz w:val="22"/>
          <w:szCs w:val="22"/>
        </w:rPr>
      </w:pPr>
      <w:r>
        <w:rPr>
          <w:sz w:val="22"/>
          <w:szCs w:val="22"/>
        </w:rPr>
        <w:t>T</w:t>
      </w:r>
      <w:r w:rsidR="00C469A4">
        <w:rPr>
          <w:sz w:val="22"/>
          <w:szCs w:val="22"/>
        </w:rPr>
        <w:t xml:space="preserve">he governing board of </w:t>
      </w:r>
      <w:r w:rsidR="00C469A4">
        <w:rPr>
          <w:color w:val="FF0000"/>
          <w:sz w:val="22"/>
          <w:szCs w:val="22"/>
        </w:rPr>
        <w:t xml:space="preserve">(District Name) </w:t>
      </w:r>
      <w:r w:rsidR="00C469A4">
        <w:rPr>
          <w:sz w:val="22"/>
          <w:szCs w:val="22"/>
        </w:rPr>
        <w:t xml:space="preserve">will </w:t>
      </w:r>
      <w:r>
        <w:rPr>
          <w:sz w:val="22"/>
          <w:szCs w:val="22"/>
        </w:rPr>
        <w:t>conduct</w:t>
      </w:r>
      <w:r w:rsidR="00C469A4">
        <w:rPr>
          <w:sz w:val="22"/>
          <w:szCs w:val="22"/>
        </w:rPr>
        <w:t xml:space="preserve"> a public hearing </w:t>
      </w:r>
      <w:r>
        <w:rPr>
          <w:sz w:val="22"/>
          <w:szCs w:val="22"/>
        </w:rPr>
        <w:t>on the Local Control and Accountability Plan (LCAP),</w:t>
      </w:r>
      <w:r w:rsidR="00A02748">
        <w:rPr>
          <w:sz w:val="22"/>
          <w:szCs w:val="22"/>
        </w:rPr>
        <w:t xml:space="preserve"> and Proposed Budget for </w:t>
      </w:r>
      <w:r w:rsidR="00E2078C">
        <w:rPr>
          <w:sz w:val="22"/>
          <w:szCs w:val="22"/>
        </w:rPr>
        <w:t xml:space="preserve">the </w:t>
      </w:r>
      <w:r w:rsidR="00A02748">
        <w:rPr>
          <w:sz w:val="22"/>
          <w:szCs w:val="22"/>
        </w:rPr>
        <w:t>F</w:t>
      </w:r>
      <w:r w:rsidR="00026FAD">
        <w:rPr>
          <w:sz w:val="22"/>
          <w:szCs w:val="22"/>
        </w:rPr>
        <w:t xml:space="preserve">iscal </w:t>
      </w:r>
      <w:r w:rsidR="00A02748">
        <w:rPr>
          <w:sz w:val="22"/>
          <w:szCs w:val="22"/>
        </w:rPr>
        <w:t>Y</w:t>
      </w:r>
      <w:r w:rsidR="00026FAD">
        <w:rPr>
          <w:sz w:val="22"/>
          <w:szCs w:val="22"/>
        </w:rPr>
        <w:t>ear</w:t>
      </w:r>
      <w:r w:rsidR="00A02748">
        <w:rPr>
          <w:sz w:val="22"/>
          <w:szCs w:val="22"/>
        </w:rPr>
        <w:t xml:space="preserve"> 20</w:t>
      </w:r>
      <w:r w:rsidR="00026FAD">
        <w:rPr>
          <w:sz w:val="22"/>
          <w:szCs w:val="22"/>
        </w:rPr>
        <w:t>2</w:t>
      </w:r>
      <w:r w:rsidR="00A50D42">
        <w:rPr>
          <w:sz w:val="22"/>
          <w:szCs w:val="22"/>
        </w:rPr>
        <w:t>3</w:t>
      </w:r>
      <w:r w:rsidR="00A02748">
        <w:rPr>
          <w:sz w:val="22"/>
          <w:szCs w:val="22"/>
        </w:rPr>
        <w:t>-</w:t>
      </w:r>
      <w:r w:rsidR="005E7CE5">
        <w:rPr>
          <w:sz w:val="22"/>
          <w:szCs w:val="22"/>
        </w:rPr>
        <w:t>20</w:t>
      </w:r>
      <w:r w:rsidR="00A02748">
        <w:rPr>
          <w:sz w:val="22"/>
          <w:szCs w:val="22"/>
        </w:rPr>
        <w:t>2</w:t>
      </w:r>
      <w:r w:rsidR="00A50D42">
        <w:rPr>
          <w:sz w:val="22"/>
          <w:szCs w:val="22"/>
        </w:rPr>
        <w:t>4</w:t>
      </w:r>
      <w:r w:rsidR="00C73D54">
        <w:rPr>
          <w:sz w:val="22"/>
          <w:szCs w:val="22"/>
        </w:rPr>
        <w:t>, in accor</w:t>
      </w:r>
      <w:r>
        <w:rPr>
          <w:sz w:val="22"/>
          <w:szCs w:val="22"/>
        </w:rPr>
        <w:t>dance with Education Code Section</w:t>
      </w:r>
      <w:r w:rsidR="005E7CE5">
        <w:rPr>
          <w:sz w:val="22"/>
          <w:szCs w:val="22"/>
        </w:rPr>
        <w:t>s</w:t>
      </w:r>
      <w:r>
        <w:rPr>
          <w:sz w:val="22"/>
          <w:szCs w:val="22"/>
        </w:rPr>
        <w:t xml:space="preserve"> 42103, 42127, 52061, and 52062 prior to final adoption.  </w:t>
      </w:r>
      <w:r w:rsidR="00D8111F">
        <w:rPr>
          <w:sz w:val="22"/>
          <w:szCs w:val="22"/>
        </w:rPr>
        <w:t>Any interested party may inspect the LCAP and budget prior to final adoption and speak at the public hearing</w:t>
      </w:r>
      <w:r>
        <w:rPr>
          <w:sz w:val="22"/>
          <w:szCs w:val="22"/>
        </w:rPr>
        <w:t>,</w:t>
      </w:r>
    </w:p>
    <w:p w14:paraId="5C2040C8" w14:textId="77777777" w:rsidR="00C469A4" w:rsidRDefault="00C469A4" w:rsidP="00C469A4">
      <w:pPr>
        <w:rPr>
          <w:sz w:val="22"/>
          <w:szCs w:val="22"/>
        </w:rPr>
      </w:pPr>
    </w:p>
    <w:p w14:paraId="5C620E26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sz w:val="22"/>
          <w:szCs w:val="22"/>
        </w:rPr>
        <w:t>The public hearing will be held on</w:t>
      </w:r>
      <w:r>
        <w:rPr>
          <w:color w:val="FF0000"/>
          <w:sz w:val="22"/>
          <w:szCs w:val="22"/>
        </w:rPr>
        <w:t xml:space="preserve">   (Month &amp; day)         </w:t>
      </w:r>
      <w:r w:rsidR="00A02748">
        <w:rPr>
          <w:color w:val="000000"/>
          <w:sz w:val="22"/>
          <w:szCs w:val="22"/>
        </w:rPr>
        <w:t>20</w:t>
      </w:r>
      <w:r w:rsidR="00026FAD">
        <w:rPr>
          <w:color w:val="000000"/>
          <w:sz w:val="22"/>
          <w:szCs w:val="22"/>
        </w:rPr>
        <w:t>2</w:t>
      </w:r>
      <w:r w:rsidR="00A50D42">
        <w:rPr>
          <w:color w:val="000000"/>
          <w:sz w:val="22"/>
          <w:szCs w:val="22"/>
        </w:rPr>
        <w:t>3</w:t>
      </w:r>
      <w:r>
        <w:rPr>
          <w:color w:val="000000"/>
          <w:sz w:val="22"/>
          <w:szCs w:val="22"/>
        </w:rPr>
        <w:t>,</w:t>
      </w:r>
      <w:r>
        <w:rPr>
          <w:color w:val="FF0000"/>
          <w:sz w:val="22"/>
          <w:szCs w:val="22"/>
        </w:rPr>
        <w:t xml:space="preserve"> </w:t>
      </w:r>
    </w:p>
    <w:p w14:paraId="38C5AB4F" w14:textId="77777777" w:rsidR="00C469A4" w:rsidRDefault="00C469A4" w:rsidP="00C469A4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t </w:t>
      </w:r>
      <w:r>
        <w:rPr>
          <w:color w:val="FF0000"/>
          <w:sz w:val="22"/>
          <w:szCs w:val="22"/>
        </w:rPr>
        <w:t xml:space="preserve">     (Hour)             (AM) or (PM)</w:t>
      </w:r>
      <w:r>
        <w:rPr>
          <w:color w:val="000000"/>
          <w:sz w:val="22"/>
          <w:szCs w:val="22"/>
        </w:rPr>
        <w:t>.</w:t>
      </w:r>
      <w:r w:rsidR="00E5702D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at:</w:t>
      </w:r>
    </w:p>
    <w:p w14:paraId="1249D7EF" w14:textId="77777777" w:rsidR="00C469A4" w:rsidRDefault="00C469A4" w:rsidP="00C469A4">
      <w:pPr>
        <w:rPr>
          <w:color w:val="000000"/>
          <w:sz w:val="22"/>
          <w:szCs w:val="22"/>
        </w:rPr>
      </w:pPr>
    </w:p>
    <w:p w14:paraId="35EDA452" w14:textId="77777777" w:rsidR="00C469A4" w:rsidRDefault="00E5702D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Location:  (Name of location</w:t>
      </w:r>
      <w:r w:rsidR="00C469A4">
        <w:rPr>
          <w:color w:val="FF0000"/>
          <w:sz w:val="22"/>
          <w:szCs w:val="22"/>
        </w:rPr>
        <w:t>)</w:t>
      </w:r>
    </w:p>
    <w:p w14:paraId="78C5B5FA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Address:  (Street address)</w:t>
      </w:r>
    </w:p>
    <w:p w14:paraId="53E33001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City,             CA         (ZIP).</w:t>
      </w:r>
    </w:p>
    <w:p w14:paraId="4DB57DB0" w14:textId="77777777" w:rsidR="00C469A4" w:rsidRPr="00E2078C" w:rsidRDefault="00C469A4" w:rsidP="00C469A4">
      <w:pPr>
        <w:rPr>
          <w:color w:val="FF0000"/>
          <w:sz w:val="22"/>
          <w:szCs w:val="22"/>
        </w:rPr>
      </w:pPr>
    </w:p>
    <w:p w14:paraId="46A3B549" w14:textId="77777777" w:rsidR="00026FAD" w:rsidRPr="005E7CE5" w:rsidRDefault="00E2078C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The p</w:t>
      </w:r>
      <w:r w:rsidR="00026FAD" w:rsidRPr="00E2078C">
        <w:rPr>
          <w:color w:val="FF0000"/>
          <w:sz w:val="22"/>
          <w:szCs w:val="22"/>
        </w:rPr>
        <w:t xml:space="preserve">ublic </w:t>
      </w:r>
      <w:r>
        <w:rPr>
          <w:color w:val="FF0000"/>
          <w:sz w:val="22"/>
          <w:szCs w:val="22"/>
        </w:rPr>
        <w:t>is</w:t>
      </w:r>
      <w:r w:rsidRPr="00E2078C">
        <w:rPr>
          <w:color w:val="FF0000"/>
          <w:sz w:val="22"/>
          <w:szCs w:val="22"/>
        </w:rPr>
        <w:t xml:space="preserve"> advised to participate virtually at:</w:t>
      </w:r>
      <w:r w:rsidRPr="00E2078C">
        <w:rPr>
          <w:color w:val="FF0000"/>
          <w:sz w:val="22"/>
          <w:szCs w:val="22"/>
          <w:u w:val="single"/>
        </w:rPr>
        <w:tab/>
      </w:r>
      <w:r w:rsidRPr="00E2078C">
        <w:rPr>
          <w:color w:val="FF0000"/>
          <w:sz w:val="22"/>
          <w:szCs w:val="22"/>
          <w:u w:val="single"/>
        </w:rPr>
        <w:tab/>
      </w:r>
      <w:r w:rsidRPr="00E2078C">
        <w:rPr>
          <w:color w:val="FF0000"/>
          <w:sz w:val="22"/>
          <w:szCs w:val="22"/>
          <w:u w:val="single"/>
        </w:rPr>
        <w:tab/>
        <w:t xml:space="preserve"> </w:t>
      </w:r>
      <w:r w:rsidRPr="005E7CE5">
        <w:rPr>
          <w:color w:val="FF0000"/>
          <w:sz w:val="22"/>
          <w:szCs w:val="22"/>
        </w:rPr>
        <w:t>(website</w:t>
      </w:r>
      <w:r w:rsidR="005E7CE5">
        <w:rPr>
          <w:color w:val="FF0000"/>
          <w:sz w:val="22"/>
          <w:szCs w:val="22"/>
        </w:rPr>
        <w:t>, optional</w:t>
      </w:r>
      <w:r w:rsidRPr="005E7CE5">
        <w:rPr>
          <w:color w:val="FF0000"/>
          <w:sz w:val="22"/>
          <w:szCs w:val="22"/>
        </w:rPr>
        <w:t>)</w:t>
      </w:r>
      <w:r w:rsidR="005E7CE5">
        <w:rPr>
          <w:color w:val="FF0000"/>
          <w:sz w:val="22"/>
          <w:szCs w:val="22"/>
        </w:rPr>
        <w:t>.</w:t>
      </w:r>
    </w:p>
    <w:p w14:paraId="56E5711D" w14:textId="77777777" w:rsidR="00E2078C" w:rsidRPr="00E2078C" w:rsidRDefault="00E2078C" w:rsidP="00C469A4">
      <w:pPr>
        <w:rPr>
          <w:color w:val="000000"/>
          <w:sz w:val="22"/>
          <w:szCs w:val="22"/>
          <w:u w:val="single"/>
        </w:rPr>
      </w:pPr>
    </w:p>
    <w:p w14:paraId="3B314392" w14:textId="77777777" w:rsidR="00C469A4" w:rsidRDefault="005F445B" w:rsidP="00C469A4">
      <w:pPr>
        <w:rPr>
          <w:sz w:val="22"/>
          <w:szCs w:val="22"/>
        </w:rPr>
      </w:pPr>
      <w:r>
        <w:rPr>
          <w:sz w:val="22"/>
          <w:szCs w:val="22"/>
        </w:rPr>
        <w:t xml:space="preserve">Any interested party may inspect the </w:t>
      </w:r>
      <w:r w:rsidR="00C469A4">
        <w:rPr>
          <w:sz w:val="22"/>
          <w:szCs w:val="22"/>
        </w:rPr>
        <w:t xml:space="preserve">Local Control and Accountability Plan and Budget </w:t>
      </w:r>
      <w:r w:rsidR="00D8111F">
        <w:rPr>
          <w:sz w:val="22"/>
          <w:szCs w:val="22"/>
        </w:rPr>
        <w:t>prior to the</w:t>
      </w:r>
      <w:r w:rsidR="00C469A4">
        <w:rPr>
          <w:sz w:val="22"/>
          <w:szCs w:val="22"/>
        </w:rPr>
        <w:t xml:space="preserve"> public </w:t>
      </w:r>
      <w:r w:rsidR="00D8111F">
        <w:rPr>
          <w:sz w:val="22"/>
          <w:szCs w:val="22"/>
        </w:rPr>
        <w:t>hearing:</w:t>
      </w:r>
    </w:p>
    <w:p w14:paraId="6BFA104D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sz w:val="22"/>
          <w:szCs w:val="22"/>
        </w:rPr>
        <w:t xml:space="preserve">        </w:t>
      </w:r>
      <w:r>
        <w:rPr>
          <w:color w:val="FF0000"/>
          <w:sz w:val="22"/>
          <w:szCs w:val="22"/>
        </w:rPr>
        <w:t xml:space="preserve">      (Date)       </w:t>
      </w:r>
      <w:r w:rsidR="00977015">
        <w:rPr>
          <w:color w:val="000000"/>
          <w:sz w:val="22"/>
          <w:szCs w:val="22"/>
        </w:rPr>
        <w:t>20</w:t>
      </w:r>
      <w:r w:rsidR="00026FAD">
        <w:rPr>
          <w:color w:val="000000"/>
          <w:sz w:val="22"/>
          <w:szCs w:val="22"/>
        </w:rPr>
        <w:t>2</w:t>
      </w:r>
      <w:r w:rsidR="00A50D42">
        <w:rPr>
          <w:color w:val="000000"/>
          <w:sz w:val="22"/>
          <w:szCs w:val="22"/>
        </w:rPr>
        <w:t>3</w:t>
      </w:r>
      <w:r>
        <w:rPr>
          <w:color w:val="000000"/>
          <w:sz w:val="22"/>
          <w:szCs w:val="22"/>
        </w:rPr>
        <w:t>, during the hours of</w:t>
      </w:r>
      <w:r>
        <w:rPr>
          <w:color w:val="FF0000"/>
          <w:sz w:val="22"/>
          <w:szCs w:val="22"/>
        </w:rPr>
        <w:t xml:space="preserve">   </w:t>
      </w:r>
      <w:r w:rsidR="00E5702D" w:rsidRPr="00A86B1F">
        <w:rPr>
          <w:color w:val="1F4E79"/>
          <w:sz w:val="22"/>
          <w:szCs w:val="22"/>
        </w:rPr>
        <w:t>(</w:t>
      </w:r>
      <w:r w:rsidR="006B76AD">
        <w:rPr>
          <w:color w:val="0000FF"/>
          <w:sz w:val="22"/>
          <w:szCs w:val="22"/>
        </w:rPr>
        <w:t>date must be</w:t>
      </w:r>
      <w:r w:rsidR="00E5702D">
        <w:rPr>
          <w:color w:val="0000FF"/>
          <w:sz w:val="22"/>
          <w:szCs w:val="22"/>
        </w:rPr>
        <w:t xml:space="preserve"> no less than 3 working days</w:t>
      </w:r>
      <w:r w:rsidR="00E5702D" w:rsidRPr="00E5702D">
        <w:rPr>
          <w:color w:val="0000FF"/>
          <w:sz w:val="22"/>
          <w:szCs w:val="22"/>
        </w:rPr>
        <w:t xml:space="preserve"> before the hearing date)</w:t>
      </w:r>
      <w:r>
        <w:rPr>
          <w:color w:val="FF0000"/>
          <w:sz w:val="22"/>
          <w:szCs w:val="22"/>
        </w:rPr>
        <w:t xml:space="preserve">  </w:t>
      </w:r>
    </w:p>
    <w:p w14:paraId="73505920" w14:textId="77777777" w:rsidR="00C469A4" w:rsidRDefault="00C469A4" w:rsidP="00C469A4">
      <w:pPr>
        <w:ind w:firstLine="720"/>
        <w:rPr>
          <w:color w:val="000000"/>
          <w:sz w:val="22"/>
          <w:szCs w:val="22"/>
        </w:rPr>
      </w:pPr>
      <w:r>
        <w:rPr>
          <w:color w:val="FF0000"/>
          <w:sz w:val="22"/>
          <w:szCs w:val="22"/>
        </w:rPr>
        <w:t xml:space="preserve"> (Hour)      </w:t>
      </w:r>
      <w:r>
        <w:rPr>
          <w:color w:val="000000"/>
          <w:sz w:val="22"/>
          <w:szCs w:val="22"/>
        </w:rPr>
        <w:t>(AM) and</w:t>
      </w:r>
    </w:p>
    <w:p w14:paraId="6C7803E7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              (Hour)      </w:t>
      </w:r>
      <w:r>
        <w:rPr>
          <w:color w:val="000000"/>
          <w:sz w:val="22"/>
          <w:szCs w:val="22"/>
        </w:rPr>
        <w:t xml:space="preserve">PM, at: </w:t>
      </w:r>
    </w:p>
    <w:p w14:paraId="533AA8AE" w14:textId="77777777" w:rsidR="00C469A4" w:rsidRDefault="00C469A4" w:rsidP="00C469A4">
      <w:pPr>
        <w:rPr>
          <w:color w:val="000000"/>
          <w:sz w:val="22"/>
          <w:szCs w:val="22"/>
        </w:rPr>
      </w:pPr>
    </w:p>
    <w:p w14:paraId="0C660D7B" w14:textId="77777777" w:rsidR="00C469A4" w:rsidRDefault="00E5702D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Location:  (Name of Location</w:t>
      </w:r>
      <w:r w:rsidR="00C469A4">
        <w:rPr>
          <w:color w:val="FF0000"/>
          <w:sz w:val="22"/>
          <w:szCs w:val="22"/>
        </w:rPr>
        <w:t>)</w:t>
      </w:r>
    </w:p>
    <w:p w14:paraId="421FDB3C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Address:  (Street address)</w:t>
      </w:r>
    </w:p>
    <w:p w14:paraId="5B2A6570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City,             CA         (ZIP).</w:t>
      </w:r>
    </w:p>
    <w:p w14:paraId="04824EF6" w14:textId="77777777" w:rsidR="00D8111F" w:rsidRDefault="00D8111F" w:rsidP="00C469A4">
      <w:pPr>
        <w:rPr>
          <w:color w:val="FF0000"/>
          <w:sz w:val="22"/>
          <w:szCs w:val="22"/>
        </w:rPr>
      </w:pPr>
    </w:p>
    <w:p w14:paraId="161BDB9B" w14:textId="77777777" w:rsidR="00D8111F" w:rsidRDefault="00D8111F" w:rsidP="00C469A4">
      <w:pPr>
        <w:rPr>
          <w:color w:val="FF0000"/>
          <w:sz w:val="22"/>
          <w:szCs w:val="22"/>
        </w:rPr>
      </w:pPr>
      <w:r w:rsidRPr="00D8111F">
        <w:rPr>
          <w:sz w:val="22"/>
          <w:szCs w:val="22"/>
        </w:rPr>
        <w:t>Inspection is also available at</w:t>
      </w:r>
      <w:r>
        <w:rPr>
          <w:color w:val="FF0000"/>
          <w:sz w:val="22"/>
          <w:szCs w:val="22"/>
        </w:rPr>
        <w:t>:  _________________(website</w:t>
      </w:r>
      <w:r w:rsidR="00E5702D">
        <w:rPr>
          <w:color w:val="FF0000"/>
          <w:sz w:val="22"/>
          <w:szCs w:val="22"/>
        </w:rPr>
        <w:t>, optional</w:t>
      </w:r>
      <w:r>
        <w:rPr>
          <w:color w:val="FF0000"/>
          <w:sz w:val="22"/>
          <w:szCs w:val="22"/>
        </w:rPr>
        <w:t>)</w:t>
      </w:r>
      <w:r w:rsidR="005E7CE5">
        <w:rPr>
          <w:color w:val="FF0000"/>
          <w:sz w:val="22"/>
          <w:szCs w:val="22"/>
        </w:rPr>
        <w:t>.</w:t>
      </w:r>
    </w:p>
    <w:p w14:paraId="45C4918A" w14:textId="77777777" w:rsidR="00C469A4" w:rsidRDefault="00C469A4" w:rsidP="00C469A4">
      <w:pPr>
        <w:rPr>
          <w:color w:val="000000"/>
          <w:sz w:val="22"/>
          <w:szCs w:val="22"/>
        </w:rPr>
      </w:pPr>
    </w:p>
    <w:p w14:paraId="211038DF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sz w:val="22"/>
          <w:szCs w:val="22"/>
        </w:rPr>
        <w:t xml:space="preserve">Our district would like this notice published in the following newspaper(s):  </w:t>
      </w:r>
      <w:r>
        <w:rPr>
          <w:sz w:val="22"/>
          <w:szCs w:val="22"/>
        </w:rPr>
        <w:tab/>
      </w:r>
      <w:r>
        <w:rPr>
          <w:color w:val="FF0000"/>
          <w:sz w:val="22"/>
          <w:szCs w:val="22"/>
        </w:rPr>
        <w:tab/>
      </w:r>
      <w:r>
        <w:rPr>
          <w:color w:val="FF0000"/>
          <w:sz w:val="22"/>
          <w:szCs w:val="22"/>
        </w:rPr>
        <w:tab/>
      </w:r>
      <w:r>
        <w:rPr>
          <w:color w:val="FF0000"/>
          <w:sz w:val="22"/>
          <w:szCs w:val="22"/>
        </w:rPr>
        <w:tab/>
      </w:r>
    </w:p>
    <w:p w14:paraId="06627F68" w14:textId="77777777" w:rsidR="00C469A4" w:rsidRDefault="00C469A4" w:rsidP="00C469A4">
      <w:pPr>
        <w:ind w:firstLine="72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(1)  </w:t>
      </w:r>
    </w:p>
    <w:p w14:paraId="0BBE7BB2" w14:textId="77777777" w:rsidR="00C469A4" w:rsidRDefault="00C469A4" w:rsidP="00C469A4">
      <w:pPr>
        <w:ind w:firstLine="72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(2)  </w:t>
      </w:r>
    </w:p>
    <w:p w14:paraId="259C1702" w14:textId="77777777" w:rsidR="00C469A4" w:rsidRDefault="00C469A4" w:rsidP="00C469A4">
      <w:pPr>
        <w:ind w:firstLine="72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(3)  </w:t>
      </w:r>
    </w:p>
    <w:p w14:paraId="702B7C2B" w14:textId="77777777" w:rsidR="00C469A4" w:rsidRDefault="00C469A4" w:rsidP="00C469A4">
      <w:pPr>
        <w:rPr>
          <w:sz w:val="22"/>
          <w:szCs w:val="22"/>
        </w:rPr>
      </w:pPr>
    </w:p>
    <w:p w14:paraId="4F4772A9" w14:textId="77777777" w:rsidR="008636B4" w:rsidRDefault="00C469A4" w:rsidP="00C469A4">
      <w:pPr>
        <w:rPr>
          <w:color w:val="FF0000"/>
          <w:sz w:val="22"/>
          <w:szCs w:val="22"/>
        </w:rPr>
      </w:pPr>
      <w:r>
        <w:rPr>
          <w:sz w:val="22"/>
          <w:szCs w:val="22"/>
        </w:rPr>
        <w:t xml:space="preserve">Account String to transfer the cost of the public notice </w:t>
      </w:r>
      <w:r w:rsidR="008636B4">
        <w:rPr>
          <w:sz w:val="22"/>
          <w:szCs w:val="22"/>
        </w:rPr>
        <w:t xml:space="preserve">paid by the SCCOE back </w:t>
      </w:r>
      <w:r>
        <w:rPr>
          <w:sz w:val="22"/>
          <w:szCs w:val="22"/>
        </w:rPr>
        <w:t>to the District:</w:t>
      </w:r>
      <w:r>
        <w:rPr>
          <w:color w:val="FF0000"/>
          <w:sz w:val="22"/>
          <w:szCs w:val="22"/>
        </w:rPr>
        <w:t xml:space="preserve">   </w:t>
      </w:r>
    </w:p>
    <w:p w14:paraId="03068CBF" w14:textId="77777777" w:rsidR="00C469A4" w:rsidRDefault="00C469A4" w:rsidP="00C469A4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(Please provide the full 35 digits)</w:t>
      </w:r>
    </w:p>
    <w:p w14:paraId="2D523C93" w14:textId="77777777" w:rsidR="00C469A4" w:rsidRDefault="00C469A4" w:rsidP="00C469A4">
      <w:pPr>
        <w:rPr>
          <w:sz w:val="22"/>
          <w:szCs w:val="22"/>
        </w:rPr>
      </w:pPr>
    </w:p>
    <w:p w14:paraId="46EAAE4B" w14:textId="77777777" w:rsidR="00C469A4" w:rsidRDefault="00C469A4" w:rsidP="00C469A4">
      <w:pPr>
        <w:rPr>
          <w:sz w:val="22"/>
          <w:szCs w:val="22"/>
        </w:rPr>
      </w:pPr>
      <w:r>
        <w:rPr>
          <w:sz w:val="22"/>
          <w:szCs w:val="22"/>
        </w:rPr>
        <w:t>Electronic Authorized District Signature:</w:t>
      </w:r>
      <w:r w:rsidR="00A02748"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t xml:space="preserve"> (Chief Business Officer)</w:t>
      </w:r>
    </w:p>
    <w:p w14:paraId="342D4A64" w14:textId="00146C00" w:rsidR="00464F91" w:rsidRPr="00A02748" w:rsidRDefault="00C469A4" w:rsidP="00A02748">
      <w:pPr>
        <w:rPr>
          <w:sz w:val="22"/>
          <w:szCs w:val="22"/>
        </w:rPr>
      </w:pPr>
      <w:r>
        <w:rPr>
          <w:sz w:val="22"/>
          <w:szCs w:val="22"/>
        </w:rPr>
        <w:t>Date:</w:t>
      </w:r>
      <w:r>
        <w:rPr>
          <w:color w:val="FF0000"/>
          <w:sz w:val="22"/>
          <w:szCs w:val="22"/>
        </w:rPr>
        <w:t xml:space="preserve">   (Month, Day, Year)</w:t>
      </w:r>
    </w:p>
    <w:sectPr w:rsidR="00464F91" w:rsidRPr="00A02748" w:rsidSect="00464F9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810" w:right="990" w:bottom="1440" w:left="108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E3466" w14:textId="77777777" w:rsidR="005A1E63" w:rsidRDefault="005A1E63">
      <w:r>
        <w:separator/>
      </w:r>
    </w:p>
  </w:endnote>
  <w:endnote w:type="continuationSeparator" w:id="0">
    <w:p w14:paraId="75DD36FF" w14:textId="77777777" w:rsidR="005A1E63" w:rsidRDefault="005A1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CA388" w14:textId="495C1E10" w:rsidR="00D25F05" w:rsidRPr="00303075" w:rsidRDefault="00D25F05" w:rsidP="00303075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533"/>
      </w:tabs>
      <w:rPr>
        <w:rFonts w:ascii="Cambria" w:hAnsi="Cambria"/>
      </w:rPr>
    </w:pPr>
    <w:r w:rsidRPr="00303075">
      <w:rPr>
        <w:rFonts w:ascii="Cambria" w:hAnsi="Cambria"/>
      </w:rPr>
      <w:fldChar w:fldCharType="begin"/>
    </w:r>
    <w:r w:rsidRPr="00303075">
      <w:rPr>
        <w:rFonts w:ascii="Cambria" w:hAnsi="Cambria"/>
      </w:rPr>
      <w:instrText xml:space="preserve"> DATE \@ "M/d/yyyy" </w:instrText>
    </w:r>
    <w:r w:rsidRPr="00303075">
      <w:rPr>
        <w:rFonts w:ascii="Cambria" w:hAnsi="Cambria"/>
      </w:rPr>
      <w:fldChar w:fldCharType="separate"/>
    </w:r>
    <w:r w:rsidR="00CA5A6F">
      <w:rPr>
        <w:rFonts w:ascii="Cambria" w:hAnsi="Cambria"/>
        <w:noProof/>
      </w:rPr>
      <w:t>3/22/2023</w:t>
    </w:r>
    <w:r w:rsidRPr="00303075">
      <w:rPr>
        <w:rFonts w:ascii="Cambria" w:hAnsi="Cambria"/>
      </w:rPr>
      <w:fldChar w:fldCharType="end"/>
    </w:r>
    <w:r>
      <w:tab/>
    </w:r>
    <w:r w:rsidRPr="00303075">
      <w:rPr>
        <w:rFonts w:ascii="Cambria" w:hAnsi="Cambria"/>
      </w:rPr>
      <w:t xml:space="preserve">Page </w:t>
    </w:r>
    <w:r w:rsidRPr="00303075">
      <w:fldChar w:fldCharType="begin"/>
    </w:r>
    <w:r>
      <w:instrText xml:space="preserve"> PAGE   \* MERGEFORMAT </w:instrText>
    </w:r>
    <w:r w:rsidRPr="00303075">
      <w:fldChar w:fldCharType="separate"/>
    </w:r>
    <w:r w:rsidRPr="00303075">
      <w:rPr>
        <w:rFonts w:ascii="Cambria" w:hAnsi="Cambria"/>
        <w:noProof/>
      </w:rPr>
      <w:t>2</w:t>
    </w:r>
    <w:r w:rsidRPr="00303075">
      <w:rPr>
        <w:rFonts w:ascii="Cambria" w:hAnsi="Cambria"/>
        <w:noProof/>
      </w:rPr>
      <w:fldChar w:fldCharType="end"/>
    </w:r>
  </w:p>
  <w:p w14:paraId="5C5A546C" w14:textId="77777777" w:rsidR="00D25F05" w:rsidRDefault="00D25F05" w:rsidP="00EB2778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922DB" w14:textId="77777777" w:rsidR="00D25F05" w:rsidRDefault="00D25F05" w:rsidP="00303075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73D54">
      <w:rPr>
        <w:noProof/>
      </w:rPr>
      <w:t>2</w:t>
    </w:r>
    <w:r>
      <w:rPr>
        <w:noProof/>
      </w:rPr>
      <w:fldChar w:fldCharType="end"/>
    </w:r>
    <w:r>
      <w:t xml:space="preserve"> | </w:t>
    </w:r>
    <w:r w:rsidRPr="00303075">
      <w:rPr>
        <w:color w:val="7F7F7F"/>
        <w:spacing w:val="60"/>
      </w:rPr>
      <w:t>Page</w:t>
    </w:r>
  </w:p>
  <w:p w14:paraId="4A7AFE21" w14:textId="77777777" w:rsidR="00D25F05" w:rsidRPr="00867EE9" w:rsidRDefault="00D25F05" w:rsidP="0086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DB459" w14:textId="6FF8B028" w:rsidR="00D25F05" w:rsidRDefault="00A50D42" w:rsidP="00A50D42">
    <w:pPr>
      <w:pStyle w:val="Footer"/>
      <w:tabs>
        <w:tab w:val="left" w:pos="7035"/>
        <w:tab w:val="right" w:pos="10170"/>
      </w:tabs>
    </w:pPr>
    <w:r>
      <w:tab/>
    </w:r>
    <w:r w:rsidR="006A2033">
      <w:rPr>
        <w:noProof/>
      </w:rPr>
      <w:drawing>
        <wp:anchor distT="0" distB="0" distL="114300" distR="114300" simplePos="0" relativeHeight="251661312" behindDoc="1" locked="0" layoutInCell="1" allowOverlap="1" wp14:anchorId="075250AA" wp14:editId="3EA3B1BB">
          <wp:simplePos x="0" y="0"/>
          <wp:positionH relativeFrom="column">
            <wp:posOffset>1752600</wp:posOffset>
          </wp:positionH>
          <wp:positionV relativeFrom="paragraph">
            <wp:posOffset>9134475</wp:posOffset>
          </wp:positionV>
          <wp:extent cx="5435600" cy="564515"/>
          <wp:effectExtent l="0" t="0" r="0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5600" cy="564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033">
      <w:rPr>
        <w:noProof/>
      </w:rPr>
      <w:drawing>
        <wp:anchor distT="0" distB="0" distL="114300" distR="114300" simplePos="0" relativeHeight="251660288" behindDoc="1" locked="0" layoutInCell="1" allowOverlap="1" wp14:anchorId="7BED5056" wp14:editId="1DE23B01">
          <wp:simplePos x="0" y="0"/>
          <wp:positionH relativeFrom="column">
            <wp:posOffset>1752600</wp:posOffset>
          </wp:positionH>
          <wp:positionV relativeFrom="paragraph">
            <wp:posOffset>9134475</wp:posOffset>
          </wp:positionV>
          <wp:extent cx="5435600" cy="564515"/>
          <wp:effectExtent l="0" t="0" r="0" b="0"/>
          <wp:wrapNone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5600" cy="564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033">
      <w:rPr>
        <w:noProof/>
      </w:rPr>
      <w:drawing>
        <wp:anchor distT="0" distB="0" distL="114300" distR="114300" simplePos="0" relativeHeight="251659264" behindDoc="1" locked="0" layoutInCell="1" allowOverlap="1" wp14:anchorId="5A2FF77D" wp14:editId="6DE19C48">
          <wp:simplePos x="0" y="0"/>
          <wp:positionH relativeFrom="column">
            <wp:posOffset>1752600</wp:posOffset>
          </wp:positionH>
          <wp:positionV relativeFrom="paragraph">
            <wp:posOffset>9134475</wp:posOffset>
          </wp:positionV>
          <wp:extent cx="5435600" cy="564515"/>
          <wp:effectExtent l="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5600" cy="564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033">
      <w:rPr>
        <w:noProof/>
      </w:rPr>
      <w:drawing>
        <wp:anchor distT="0" distB="0" distL="114300" distR="114300" simplePos="0" relativeHeight="251657216" behindDoc="1" locked="0" layoutInCell="1" allowOverlap="1" wp14:anchorId="7D36672C" wp14:editId="2C4614EF">
          <wp:simplePos x="0" y="0"/>
          <wp:positionH relativeFrom="margin">
            <wp:posOffset>1513840</wp:posOffset>
          </wp:positionH>
          <wp:positionV relativeFrom="paragraph">
            <wp:posOffset>9164955</wp:posOffset>
          </wp:positionV>
          <wp:extent cx="5435600" cy="584200"/>
          <wp:effectExtent l="0" t="0" r="0" b="0"/>
          <wp:wrapNone/>
          <wp:docPr id="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56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033">
      <w:rPr>
        <w:noProof/>
      </w:rPr>
      <w:drawing>
        <wp:anchor distT="0" distB="0" distL="114300" distR="114300" simplePos="0" relativeHeight="251656192" behindDoc="1" locked="0" layoutInCell="1" allowOverlap="1" wp14:anchorId="2B21115A" wp14:editId="4BB20A8D">
          <wp:simplePos x="0" y="0"/>
          <wp:positionH relativeFrom="margin">
            <wp:posOffset>1513840</wp:posOffset>
          </wp:positionH>
          <wp:positionV relativeFrom="paragraph">
            <wp:posOffset>9164955</wp:posOffset>
          </wp:positionV>
          <wp:extent cx="5435600" cy="584200"/>
          <wp:effectExtent l="0" t="0" r="0" b="0"/>
          <wp:wrapNone/>
          <wp:docPr id="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56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033">
      <w:rPr>
        <w:noProof/>
      </w:rPr>
      <w:drawing>
        <wp:anchor distT="0" distB="0" distL="114300" distR="114300" simplePos="0" relativeHeight="251655168" behindDoc="1" locked="0" layoutInCell="1" allowOverlap="1" wp14:anchorId="2EA361AB" wp14:editId="161DCA2E">
          <wp:simplePos x="0" y="0"/>
          <wp:positionH relativeFrom="margin">
            <wp:posOffset>1513840</wp:posOffset>
          </wp:positionH>
          <wp:positionV relativeFrom="paragraph">
            <wp:posOffset>9164955</wp:posOffset>
          </wp:positionV>
          <wp:extent cx="5435600" cy="584200"/>
          <wp:effectExtent l="0" t="0" r="0" b="0"/>
          <wp:wrapNone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56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033">
      <w:rPr>
        <w:noProof/>
      </w:rPr>
      <w:drawing>
        <wp:anchor distT="0" distB="0" distL="114300" distR="114300" simplePos="0" relativeHeight="251654144" behindDoc="1" locked="0" layoutInCell="1" allowOverlap="1" wp14:anchorId="4CE6AAE5" wp14:editId="21AC0A44">
          <wp:simplePos x="0" y="0"/>
          <wp:positionH relativeFrom="margin">
            <wp:posOffset>1513840</wp:posOffset>
          </wp:positionH>
          <wp:positionV relativeFrom="paragraph">
            <wp:posOffset>9164955</wp:posOffset>
          </wp:positionV>
          <wp:extent cx="5435600" cy="584200"/>
          <wp:effectExtent l="0" t="0" r="0" b="0"/>
          <wp:wrapNone/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56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42638" w14:textId="77777777" w:rsidR="005A1E63" w:rsidRDefault="005A1E63">
      <w:r>
        <w:separator/>
      </w:r>
    </w:p>
  </w:footnote>
  <w:footnote w:type="continuationSeparator" w:id="0">
    <w:p w14:paraId="5F9553D5" w14:textId="77777777" w:rsidR="005A1E63" w:rsidRDefault="005A1E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F3D6E" w14:textId="77777777" w:rsidR="000A1119" w:rsidRDefault="000A11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B46A4" w14:textId="77777777" w:rsidR="00D25F05" w:rsidRPr="00644A3A" w:rsidRDefault="00D25F05" w:rsidP="00AB333F">
    <w:pPr>
      <w:pStyle w:val="Header"/>
      <w:ind w:right="360"/>
      <w:rPr>
        <w:color w:val="3333FF"/>
        <w:sz w:val="22"/>
        <w:szCs w:val="22"/>
      </w:rPr>
    </w:pPr>
    <w:r w:rsidRPr="00644A3A">
      <w:rPr>
        <w:rFonts w:ascii="Calibri" w:hAnsi="Calibri"/>
        <w:color w:val="3333FF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3F890" w14:textId="4A1127D1" w:rsidR="00977015" w:rsidRDefault="006A2033" w:rsidP="00827B8C">
    <w:pPr>
      <w:pStyle w:val="Header"/>
      <w:tabs>
        <w:tab w:val="clear" w:pos="8640"/>
        <w:tab w:val="right" w:pos="10080"/>
      </w:tabs>
      <w:rPr>
        <w:i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6B340CA" wp14:editId="75F20198">
          <wp:simplePos x="0" y="0"/>
          <wp:positionH relativeFrom="column">
            <wp:posOffset>15240</wp:posOffset>
          </wp:positionH>
          <wp:positionV relativeFrom="paragraph">
            <wp:posOffset>98425</wp:posOffset>
          </wp:positionV>
          <wp:extent cx="2997200" cy="695325"/>
          <wp:effectExtent l="0" t="0" r="0" b="0"/>
          <wp:wrapNone/>
          <wp:docPr id="10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72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5F05">
      <w:t xml:space="preserve"> </w:t>
    </w:r>
    <w:r w:rsidR="00D25F05">
      <w:rPr>
        <w:i/>
        <w:sz w:val="24"/>
        <w:szCs w:val="24"/>
      </w:rPr>
      <w:t xml:space="preserve">       </w:t>
    </w:r>
    <w:r w:rsidR="00D25F05">
      <w:rPr>
        <w:i/>
        <w:sz w:val="24"/>
        <w:szCs w:val="24"/>
      </w:rPr>
      <w:tab/>
      <w:t xml:space="preserve">   </w:t>
    </w:r>
  </w:p>
  <w:p w14:paraId="61F3A2EC" w14:textId="77777777" w:rsidR="00977015" w:rsidRDefault="00977015" w:rsidP="00827B8C">
    <w:pPr>
      <w:pStyle w:val="Header"/>
      <w:tabs>
        <w:tab w:val="clear" w:pos="8640"/>
        <w:tab w:val="right" w:pos="10080"/>
      </w:tabs>
      <w:rPr>
        <w:i/>
        <w:sz w:val="24"/>
        <w:szCs w:val="24"/>
      </w:rPr>
    </w:pPr>
  </w:p>
  <w:p w14:paraId="5ABE262D" w14:textId="77777777" w:rsidR="00977015" w:rsidRDefault="00977015" w:rsidP="00827B8C">
    <w:pPr>
      <w:pStyle w:val="Header"/>
      <w:tabs>
        <w:tab w:val="clear" w:pos="8640"/>
        <w:tab w:val="right" w:pos="10080"/>
      </w:tabs>
      <w:rPr>
        <w:i/>
        <w:sz w:val="24"/>
        <w:szCs w:val="24"/>
      </w:rPr>
    </w:pPr>
  </w:p>
  <w:p w14:paraId="4BCB8282" w14:textId="77777777" w:rsidR="00977015" w:rsidRDefault="00977015" w:rsidP="00827B8C">
    <w:pPr>
      <w:pStyle w:val="Header"/>
      <w:tabs>
        <w:tab w:val="clear" w:pos="8640"/>
        <w:tab w:val="right" w:pos="10080"/>
      </w:tabs>
      <w:rPr>
        <w:i/>
        <w:sz w:val="24"/>
        <w:szCs w:val="24"/>
      </w:rPr>
    </w:pPr>
  </w:p>
  <w:p w14:paraId="595AA039" w14:textId="77777777" w:rsidR="00977015" w:rsidRDefault="00977015" w:rsidP="00977015">
    <w:pPr>
      <w:pStyle w:val="Header"/>
      <w:tabs>
        <w:tab w:val="clear" w:pos="8640"/>
        <w:tab w:val="right" w:pos="10080"/>
      </w:tabs>
      <w:jc w:val="center"/>
      <w:rPr>
        <w:i/>
        <w:color w:val="3333FF"/>
        <w:sz w:val="24"/>
        <w:szCs w:val="24"/>
      </w:rPr>
    </w:pPr>
  </w:p>
  <w:p w14:paraId="04C1933C" w14:textId="0F315F76" w:rsidR="00D25F05" w:rsidRPr="005A70F4" w:rsidRDefault="00D25F05" w:rsidP="00977015">
    <w:pPr>
      <w:pStyle w:val="Header"/>
      <w:tabs>
        <w:tab w:val="clear" w:pos="8640"/>
        <w:tab w:val="right" w:pos="10080"/>
      </w:tabs>
      <w:jc w:val="center"/>
      <w:rPr>
        <w:rFonts w:ascii="Calibri" w:hAnsi="Calibri" w:cs="Calibri"/>
        <w:i/>
        <w:sz w:val="24"/>
        <w:szCs w:val="24"/>
      </w:rPr>
    </w:pPr>
  </w:p>
  <w:p w14:paraId="113A2730" w14:textId="77777777" w:rsidR="00D25F05" w:rsidRPr="006856E5" w:rsidRDefault="00D25F05" w:rsidP="00F152FA">
    <w:pPr>
      <w:pStyle w:val="Header"/>
      <w:jc w:val="center"/>
      <w:rPr>
        <w:rFonts w:ascii="Cambria" w:hAnsi="Cambria"/>
        <w:sz w:val="32"/>
        <w:szCs w:val="32"/>
      </w:rPr>
    </w:pPr>
    <w:r w:rsidRPr="006856E5">
      <w:rPr>
        <w:rFonts w:ascii="Cambria" w:hAnsi="Cambria"/>
        <w:sz w:val="32"/>
        <w:szCs w:val="32"/>
      </w:rPr>
      <w:t xml:space="preserve">District Business &amp; Advisory Services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4" type="#_x0000_t75" style="width:338.25pt;height:365.25pt" o:bullet="t">
        <v:imagedata r:id="rId1" o:title="art2EAE"/>
      </v:shape>
    </w:pict>
  </w:numPicBullet>
  <w:numPicBullet w:numPicBulletId="1">
    <w:pict>
      <v:shape id="_x0000_i1135" type="#_x0000_t75" style="width:774pt;height:732.75pt" o:bullet="t">
        <v:imagedata r:id="rId2" o:title="art2EAF"/>
      </v:shape>
    </w:pict>
  </w:numPicBullet>
  <w:numPicBullet w:numPicBulletId="2">
    <w:pict>
      <v:shape id="_x0000_i1136" type="#_x0000_t75" style="width:338.25pt;height:365.25pt" o:bullet="t">
        <v:imagedata r:id="rId3" o:title="art2EB0"/>
      </v:shape>
    </w:pict>
  </w:numPicBullet>
  <w:numPicBullet w:numPicBulletId="3">
    <w:pict>
      <v:shape id="_x0000_i1137" type="#_x0000_t75" style="width:3in;height:3in" o:bullet="t"/>
    </w:pict>
  </w:numPicBullet>
  <w:abstractNum w:abstractNumId="0" w15:restartNumberingAfterBreak="0">
    <w:nsid w:val="06202BDE"/>
    <w:multiLevelType w:val="hybridMultilevel"/>
    <w:tmpl w:val="189A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C7594"/>
    <w:multiLevelType w:val="hybridMultilevel"/>
    <w:tmpl w:val="25D24FB6"/>
    <w:lvl w:ilvl="0" w:tplc="6EAAEB3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0201C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AA165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CC427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EEB30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EE893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60556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69449F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AB813B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D0B0C5A"/>
    <w:multiLevelType w:val="hybridMultilevel"/>
    <w:tmpl w:val="28B06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F6678"/>
    <w:multiLevelType w:val="hybridMultilevel"/>
    <w:tmpl w:val="AC6C5AEE"/>
    <w:lvl w:ilvl="0" w:tplc="97E2444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2DF18C0"/>
    <w:multiLevelType w:val="hybridMultilevel"/>
    <w:tmpl w:val="4BC42D58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B20E44">
      <w:start w:val="589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17C77272"/>
    <w:multiLevelType w:val="hybridMultilevel"/>
    <w:tmpl w:val="A2CE4D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A7323B"/>
    <w:multiLevelType w:val="hybridMultilevel"/>
    <w:tmpl w:val="5A68D320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C26FE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2B243F1B"/>
    <w:multiLevelType w:val="hybridMultilevel"/>
    <w:tmpl w:val="66F2A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74461"/>
    <w:multiLevelType w:val="hybridMultilevel"/>
    <w:tmpl w:val="25D49636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C26FE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0FC6CB4"/>
    <w:multiLevelType w:val="hybridMultilevel"/>
    <w:tmpl w:val="CD7EF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D63BD5"/>
    <w:multiLevelType w:val="hybridMultilevel"/>
    <w:tmpl w:val="4E685A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E9B42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6C90418"/>
    <w:multiLevelType w:val="hybridMultilevel"/>
    <w:tmpl w:val="30B883C6"/>
    <w:lvl w:ilvl="0" w:tplc="67ACC98A">
      <w:numFmt w:val="bullet"/>
      <w:lvlText w:val="•"/>
      <w:lvlJc w:val="left"/>
      <w:pPr>
        <w:ind w:left="720" w:hanging="360"/>
      </w:pPr>
      <w:rPr>
        <w:rFonts w:ascii="Calibri" w:eastAsia="Times New Roman" w:hAnsi="Calibri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43294"/>
    <w:multiLevelType w:val="hybridMultilevel"/>
    <w:tmpl w:val="11C408A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98D1F22"/>
    <w:multiLevelType w:val="hybridMultilevel"/>
    <w:tmpl w:val="38F6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927D7"/>
    <w:multiLevelType w:val="hybridMultilevel"/>
    <w:tmpl w:val="19ECCCAC"/>
    <w:lvl w:ilvl="0" w:tplc="97E2444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E9B42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F696464"/>
    <w:multiLevelType w:val="hybridMultilevel"/>
    <w:tmpl w:val="D59EBC26"/>
    <w:lvl w:ilvl="0" w:tplc="67ACC98A">
      <w:numFmt w:val="bullet"/>
      <w:lvlText w:val="•"/>
      <w:lvlJc w:val="left"/>
      <w:pPr>
        <w:ind w:left="720" w:hanging="360"/>
      </w:pPr>
      <w:rPr>
        <w:rFonts w:ascii="Calibri" w:eastAsia="Times New Roman" w:hAnsi="Calibri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643E4"/>
    <w:multiLevelType w:val="hybridMultilevel"/>
    <w:tmpl w:val="2092F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00"/>
        </w:tabs>
        <w:ind w:left="21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540"/>
        </w:tabs>
        <w:ind w:left="35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260"/>
        </w:tabs>
        <w:ind w:left="42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00"/>
        </w:tabs>
        <w:ind w:left="57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20"/>
        </w:tabs>
        <w:ind w:left="6420" w:hanging="360"/>
      </w:pPr>
    </w:lvl>
  </w:abstractNum>
  <w:abstractNum w:abstractNumId="17" w15:restartNumberingAfterBreak="0">
    <w:nsid w:val="4662731C"/>
    <w:multiLevelType w:val="hybridMultilevel"/>
    <w:tmpl w:val="95D0D98C"/>
    <w:lvl w:ilvl="0" w:tplc="67ACC98A">
      <w:numFmt w:val="bullet"/>
      <w:lvlText w:val="•"/>
      <w:lvlJc w:val="left"/>
      <w:pPr>
        <w:ind w:left="720" w:hanging="360"/>
      </w:pPr>
      <w:rPr>
        <w:rFonts w:ascii="Calibri" w:eastAsia="Times New Roman" w:hAnsi="Calibri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74A8C"/>
    <w:multiLevelType w:val="hybridMultilevel"/>
    <w:tmpl w:val="597673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C26FE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B20E44">
      <w:start w:val="589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4AD22BAB"/>
    <w:multiLevelType w:val="hybridMultilevel"/>
    <w:tmpl w:val="142AF0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E9B42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4BA11D17"/>
    <w:multiLevelType w:val="hybridMultilevel"/>
    <w:tmpl w:val="76C001D2"/>
    <w:lvl w:ilvl="0" w:tplc="97E2444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4D661921"/>
    <w:multiLevelType w:val="hybridMultilevel"/>
    <w:tmpl w:val="9EAEED1C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C26FE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B20E44">
      <w:start w:val="589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34D06CE"/>
    <w:multiLevelType w:val="hybridMultilevel"/>
    <w:tmpl w:val="60503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EF609B"/>
    <w:multiLevelType w:val="hybridMultilevel"/>
    <w:tmpl w:val="B972F7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E9B42">
      <w:start w:val="589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CB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0ED27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096D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52D99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604E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D8407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242AE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9AF4849"/>
    <w:multiLevelType w:val="hybridMultilevel"/>
    <w:tmpl w:val="C98C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FB4CD2"/>
    <w:multiLevelType w:val="hybridMultilevel"/>
    <w:tmpl w:val="B384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2D0FBF"/>
    <w:multiLevelType w:val="hybridMultilevel"/>
    <w:tmpl w:val="7C1A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A7D099E"/>
    <w:multiLevelType w:val="hybridMultilevel"/>
    <w:tmpl w:val="2306E6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C4E4990"/>
    <w:multiLevelType w:val="hybridMultilevel"/>
    <w:tmpl w:val="A5BCC8AC"/>
    <w:lvl w:ilvl="0" w:tplc="0F94F6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B20E44">
      <w:start w:val="589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CC698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1467C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4F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FC45D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EA83C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069A6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720D3B84"/>
    <w:multiLevelType w:val="hybridMultilevel"/>
    <w:tmpl w:val="E6C6C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F1229"/>
    <w:multiLevelType w:val="hybridMultilevel"/>
    <w:tmpl w:val="A64E7056"/>
    <w:lvl w:ilvl="0" w:tplc="1D4E7A6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A8E7BC">
      <w:start w:val="612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4381B5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96EBE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781FE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9A06F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3C331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7E5C3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0C789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78495878"/>
    <w:multiLevelType w:val="hybridMultilevel"/>
    <w:tmpl w:val="4030C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07C1D"/>
    <w:multiLevelType w:val="hybridMultilevel"/>
    <w:tmpl w:val="44664C92"/>
    <w:lvl w:ilvl="0" w:tplc="9E62C5A8">
      <w:numFmt w:val="bullet"/>
      <w:lvlText w:val="•"/>
      <w:lvlJc w:val="left"/>
      <w:pPr>
        <w:ind w:left="1080" w:hanging="720"/>
      </w:pPr>
      <w:rPr>
        <w:rFonts w:ascii="SymbolMT" w:eastAsia="Times New Roman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EE5274"/>
    <w:multiLevelType w:val="multilevel"/>
    <w:tmpl w:val="E466C66A"/>
    <w:lvl w:ilvl="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263281">
    <w:abstractNumId w:val="22"/>
  </w:num>
  <w:num w:numId="2" w16cid:durableId="225648769">
    <w:abstractNumId w:val="31"/>
  </w:num>
  <w:num w:numId="3" w16cid:durableId="443618227">
    <w:abstractNumId w:val="29"/>
  </w:num>
  <w:num w:numId="4" w16cid:durableId="1664629016">
    <w:abstractNumId w:val="32"/>
  </w:num>
  <w:num w:numId="5" w16cid:durableId="18240342">
    <w:abstractNumId w:val="2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77393953">
    <w:abstractNumId w:val="7"/>
  </w:num>
  <w:num w:numId="7" w16cid:durableId="1997371054">
    <w:abstractNumId w:val="13"/>
  </w:num>
  <w:num w:numId="8" w16cid:durableId="1352607170">
    <w:abstractNumId w:val="0"/>
  </w:num>
  <w:num w:numId="9" w16cid:durableId="797183975">
    <w:abstractNumId w:val="25"/>
  </w:num>
  <w:num w:numId="10" w16cid:durableId="1200389776">
    <w:abstractNumId w:val="11"/>
  </w:num>
  <w:num w:numId="11" w16cid:durableId="546650835">
    <w:abstractNumId w:val="17"/>
  </w:num>
  <w:num w:numId="12" w16cid:durableId="2146894745">
    <w:abstractNumId w:val="15"/>
  </w:num>
  <w:num w:numId="13" w16cid:durableId="650018501">
    <w:abstractNumId w:val="5"/>
  </w:num>
  <w:num w:numId="14" w16cid:durableId="385186871">
    <w:abstractNumId w:val="2"/>
  </w:num>
  <w:num w:numId="15" w16cid:durableId="470556008">
    <w:abstractNumId w:val="21"/>
  </w:num>
  <w:num w:numId="16" w16cid:durableId="1208761233">
    <w:abstractNumId w:val="14"/>
  </w:num>
  <w:num w:numId="17" w16cid:durableId="2024474600">
    <w:abstractNumId w:val="30"/>
  </w:num>
  <w:num w:numId="18" w16cid:durableId="315763442">
    <w:abstractNumId w:val="1"/>
  </w:num>
  <w:num w:numId="19" w16cid:durableId="1234699452">
    <w:abstractNumId w:val="18"/>
  </w:num>
  <w:num w:numId="20" w16cid:durableId="1613394526">
    <w:abstractNumId w:val="19"/>
  </w:num>
  <w:num w:numId="21" w16cid:durableId="1501851383">
    <w:abstractNumId w:val="23"/>
  </w:num>
  <w:num w:numId="22" w16cid:durableId="1369986674">
    <w:abstractNumId w:val="10"/>
  </w:num>
  <w:num w:numId="23" w16cid:durableId="719862511">
    <w:abstractNumId w:val="28"/>
  </w:num>
  <w:num w:numId="24" w16cid:durableId="775516028">
    <w:abstractNumId w:val="4"/>
  </w:num>
  <w:num w:numId="25" w16cid:durableId="667366058">
    <w:abstractNumId w:val="20"/>
  </w:num>
  <w:num w:numId="26" w16cid:durableId="1670332754">
    <w:abstractNumId w:val="3"/>
  </w:num>
  <w:num w:numId="27" w16cid:durableId="439569254">
    <w:abstractNumId w:val="6"/>
  </w:num>
  <w:num w:numId="28" w16cid:durableId="1244950335">
    <w:abstractNumId w:val="8"/>
  </w:num>
  <w:num w:numId="29" w16cid:durableId="77485927">
    <w:abstractNumId w:val="33"/>
  </w:num>
  <w:num w:numId="30" w16cid:durableId="1159080646">
    <w:abstractNumId w:val="9"/>
  </w:num>
  <w:num w:numId="31" w16cid:durableId="954603739">
    <w:abstractNumId w:val="27"/>
  </w:num>
  <w:num w:numId="32" w16cid:durableId="1014765830">
    <w:abstractNumId w:val="12"/>
  </w:num>
  <w:num w:numId="33" w16cid:durableId="793182574">
    <w:abstractNumId w:val="16"/>
  </w:num>
  <w:num w:numId="34" w16cid:durableId="29113555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NDS1MDM3NDUxNbRU0lEKTi0uzszPAymwqAUAV8OpISwAAAA="/>
  </w:docVars>
  <w:rsids>
    <w:rsidRoot w:val="00077FFC"/>
    <w:rsid w:val="00004872"/>
    <w:rsid w:val="00005E19"/>
    <w:rsid w:val="00015DE9"/>
    <w:rsid w:val="00017BA3"/>
    <w:rsid w:val="000202D4"/>
    <w:rsid w:val="000248ED"/>
    <w:rsid w:val="00025839"/>
    <w:rsid w:val="00026FAD"/>
    <w:rsid w:val="00030021"/>
    <w:rsid w:val="000303FC"/>
    <w:rsid w:val="00031407"/>
    <w:rsid w:val="00031DEF"/>
    <w:rsid w:val="00035355"/>
    <w:rsid w:val="000354F3"/>
    <w:rsid w:val="000378A3"/>
    <w:rsid w:val="00042D44"/>
    <w:rsid w:val="00045F87"/>
    <w:rsid w:val="00046705"/>
    <w:rsid w:val="000535BD"/>
    <w:rsid w:val="000540AA"/>
    <w:rsid w:val="00072736"/>
    <w:rsid w:val="00077FFC"/>
    <w:rsid w:val="0008693B"/>
    <w:rsid w:val="000922C9"/>
    <w:rsid w:val="0009369E"/>
    <w:rsid w:val="00097C5D"/>
    <w:rsid w:val="000A0E28"/>
    <w:rsid w:val="000A1119"/>
    <w:rsid w:val="000A2742"/>
    <w:rsid w:val="000A3180"/>
    <w:rsid w:val="000A31BB"/>
    <w:rsid w:val="000A647B"/>
    <w:rsid w:val="000B31B9"/>
    <w:rsid w:val="000B33CE"/>
    <w:rsid w:val="000B4164"/>
    <w:rsid w:val="000C0C76"/>
    <w:rsid w:val="000C519A"/>
    <w:rsid w:val="000C5606"/>
    <w:rsid w:val="000C566F"/>
    <w:rsid w:val="000D088E"/>
    <w:rsid w:val="000D4297"/>
    <w:rsid w:val="000E0AE5"/>
    <w:rsid w:val="000F2587"/>
    <w:rsid w:val="000F5285"/>
    <w:rsid w:val="000F5C53"/>
    <w:rsid w:val="0010084A"/>
    <w:rsid w:val="00103B49"/>
    <w:rsid w:val="00105756"/>
    <w:rsid w:val="00105CB7"/>
    <w:rsid w:val="00106D8F"/>
    <w:rsid w:val="0011669A"/>
    <w:rsid w:val="0011682F"/>
    <w:rsid w:val="0012185B"/>
    <w:rsid w:val="00121A5C"/>
    <w:rsid w:val="001251DF"/>
    <w:rsid w:val="00125995"/>
    <w:rsid w:val="00131EF7"/>
    <w:rsid w:val="00140051"/>
    <w:rsid w:val="001416B4"/>
    <w:rsid w:val="00151674"/>
    <w:rsid w:val="001542CF"/>
    <w:rsid w:val="0015442D"/>
    <w:rsid w:val="00154C2B"/>
    <w:rsid w:val="00155277"/>
    <w:rsid w:val="00161A12"/>
    <w:rsid w:val="001622A5"/>
    <w:rsid w:val="00170148"/>
    <w:rsid w:val="00171E4E"/>
    <w:rsid w:val="00172E66"/>
    <w:rsid w:val="00177B1F"/>
    <w:rsid w:val="0018118C"/>
    <w:rsid w:val="001816A2"/>
    <w:rsid w:val="0018330D"/>
    <w:rsid w:val="00186D9D"/>
    <w:rsid w:val="001935A6"/>
    <w:rsid w:val="00197DA3"/>
    <w:rsid w:val="001A23B0"/>
    <w:rsid w:val="001B0963"/>
    <w:rsid w:val="001B1671"/>
    <w:rsid w:val="001B1FC4"/>
    <w:rsid w:val="001B2B05"/>
    <w:rsid w:val="001B3092"/>
    <w:rsid w:val="001B3313"/>
    <w:rsid w:val="001B361A"/>
    <w:rsid w:val="001B4005"/>
    <w:rsid w:val="001C5346"/>
    <w:rsid w:val="001D07F1"/>
    <w:rsid w:val="001D278B"/>
    <w:rsid w:val="001D54F3"/>
    <w:rsid w:val="001D5671"/>
    <w:rsid w:val="001E0EE7"/>
    <w:rsid w:val="001E2159"/>
    <w:rsid w:val="001E34A2"/>
    <w:rsid w:val="001E35B6"/>
    <w:rsid w:val="001E7262"/>
    <w:rsid w:val="001E7CC0"/>
    <w:rsid w:val="001F13DC"/>
    <w:rsid w:val="001F2144"/>
    <w:rsid w:val="001F3BCF"/>
    <w:rsid w:val="001F4873"/>
    <w:rsid w:val="001F50CE"/>
    <w:rsid w:val="0020148D"/>
    <w:rsid w:val="00205EB7"/>
    <w:rsid w:val="0020744D"/>
    <w:rsid w:val="00217B1E"/>
    <w:rsid w:val="0022238E"/>
    <w:rsid w:val="00227D54"/>
    <w:rsid w:val="002351B5"/>
    <w:rsid w:val="002359D0"/>
    <w:rsid w:val="002368AB"/>
    <w:rsid w:val="0024172F"/>
    <w:rsid w:val="0024396F"/>
    <w:rsid w:val="002449A3"/>
    <w:rsid w:val="00247065"/>
    <w:rsid w:val="0024773E"/>
    <w:rsid w:val="00260350"/>
    <w:rsid w:val="00264223"/>
    <w:rsid w:val="002643B1"/>
    <w:rsid w:val="0027743C"/>
    <w:rsid w:val="00286500"/>
    <w:rsid w:val="00286836"/>
    <w:rsid w:val="00292865"/>
    <w:rsid w:val="00292B58"/>
    <w:rsid w:val="002A2367"/>
    <w:rsid w:val="002A447F"/>
    <w:rsid w:val="002B7531"/>
    <w:rsid w:val="002C7602"/>
    <w:rsid w:val="002C7776"/>
    <w:rsid w:val="002D1D8F"/>
    <w:rsid w:val="002D314D"/>
    <w:rsid w:val="002D5EB8"/>
    <w:rsid w:val="002D6D1F"/>
    <w:rsid w:val="002D765D"/>
    <w:rsid w:val="002D7946"/>
    <w:rsid w:val="002D7BBA"/>
    <w:rsid w:val="002E0D83"/>
    <w:rsid w:val="002F0BBE"/>
    <w:rsid w:val="002F31DE"/>
    <w:rsid w:val="002F4A34"/>
    <w:rsid w:val="002F4D33"/>
    <w:rsid w:val="003003E0"/>
    <w:rsid w:val="00303075"/>
    <w:rsid w:val="00313829"/>
    <w:rsid w:val="00313BC1"/>
    <w:rsid w:val="00315A7F"/>
    <w:rsid w:val="00316CDD"/>
    <w:rsid w:val="0032290F"/>
    <w:rsid w:val="003251CC"/>
    <w:rsid w:val="00326894"/>
    <w:rsid w:val="00326CD0"/>
    <w:rsid w:val="00331708"/>
    <w:rsid w:val="0034000F"/>
    <w:rsid w:val="00344857"/>
    <w:rsid w:val="00344CBF"/>
    <w:rsid w:val="003471CC"/>
    <w:rsid w:val="00352C8B"/>
    <w:rsid w:val="00361F06"/>
    <w:rsid w:val="003632FB"/>
    <w:rsid w:val="003637C9"/>
    <w:rsid w:val="00364314"/>
    <w:rsid w:val="00366C5B"/>
    <w:rsid w:val="00367E38"/>
    <w:rsid w:val="0037431D"/>
    <w:rsid w:val="003820E3"/>
    <w:rsid w:val="00383C3B"/>
    <w:rsid w:val="003867FD"/>
    <w:rsid w:val="0039014F"/>
    <w:rsid w:val="00390397"/>
    <w:rsid w:val="003A0E6D"/>
    <w:rsid w:val="003A62DD"/>
    <w:rsid w:val="003B0A7F"/>
    <w:rsid w:val="003B405C"/>
    <w:rsid w:val="003C2E4F"/>
    <w:rsid w:val="003C7544"/>
    <w:rsid w:val="003D01DB"/>
    <w:rsid w:val="003D5DF4"/>
    <w:rsid w:val="003D60EF"/>
    <w:rsid w:val="003E33D6"/>
    <w:rsid w:val="003E4985"/>
    <w:rsid w:val="003E6057"/>
    <w:rsid w:val="003E7758"/>
    <w:rsid w:val="003E7DF5"/>
    <w:rsid w:val="003F20FC"/>
    <w:rsid w:val="003F4AB6"/>
    <w:rsid w:val="00400032"/>
    <w:rsid w:val="00402E35"/>
    <w:rsid w:val="00405BC4"/>
    <w:rsid w:val="00412AC3"/>
    <w:rsid w:val="00430A4F"/>
    <w:rsid w:val="0043554C"/>
    <w:rsid w:val="00436582"/>
    <w:rsid w:val="0043774B"/>
    <w:rsid w:val="00444996"/>
    <w:rsid w:val="004472DB"/>
    <w:rsid w:val="00451F8A"/>
    <w:rsid w:val="00454744"/>
    <w:rsid w:val="00455CCA"/>
    <w:rsid w:val="00455E1D"/>
    <w:rsid w:val="00456FFB"/>
    <w:rsid w:val="00464F91"/>
    <w:rsid w:val="00465658"/>
    <w:rsid w:val="00465E50"/>
    <w:rsid w:val="00466AEA"/>
    <w:rsid w:val="00474C36"/>
    <w:rsid w:val="00474E6D"/>
    <w:rsid w:val="00474EDC"/>
    <w:rsid w:val="00481569"/>
    <w:rsid w:val="00482C26"/>
    <w:rsid w:val="00487283"/>
    <w:rsid w:val="00487892"/>
    <w:rsid w:val="00490D5A"/>
    <w:rsid w:val="00494D74"/>
    <w:rsid w:val="004A2005"/>
    <w:rsid w:val="004A4320"/>
    <w:rsid w:val="004A5AEE"/>
    <w:rsid w:val="004A608C"/>
    <w:rsid w:val="004B1139"/>
    <w:rsid w:val="004B24D0"/>
    <w:rsid w:val="004B5AA9"/>
    <w:rsid w:val="004B68A4"/>
    <w:rsid w:val="004C05AB"/>
    <w:rsid w:val="004C0C6B"/>
    <w:rsid w:val="004C3921"/>
    <w:rsid w:val="004C6D3B"/>
    <w:rsid w:val="004D1A5C"/>
    <w:rsid w:val="004D1C96"/>
    <w:rsid w:val="004E1565"/>
    <w:rsid w:val="004E399F"/>
    <w:rsid w:val="004F5BCB"/>
    <w:rsid w:val="0051009A"/>
    <w:rsid w:val="005114F5"/>
    <w:rsid w:val="00514E72"/>
    <w:rsid w:val="0051785E"/>
    <w:rsid w:val="00521783"/>
    <w:rsid w:val="00525E89"/>
    <w:rsid w:val="00527408"/>
    <w:rsid w:val="00530A9B"/>
    <w:rsid w:val="00531734"/>
    <w:rsid w:val="00534B9E"/>
    <w:rsid w:val="005351A7"/>
    <w:rsid w:val="00537F71"/>
    <w:rsid w:val="005405B5"/>
    <w:rsid w:val="00544751"/>
    <w:rsid w:val="00550C1C"/>
    <w:rsid w:val="00551AD2"/>
    <w:rsid w:val="00553258"/>
    <w:rsid w:val="00553B7A"/>
    <w:rsid w:val="005627A6"/>
    <w:rsid w:val="00563D21"/>
    <w:rsid w:val="00564440"/>
    <w:rsid w:val="00566B5E"/>
    <w:rsid w:val="00567756"/>
    <w:rsid w:val="005703E9"/>
    <w:rsid w:val="00570D6E"/>
    <w:rsid w:val="00572F12"/>
    <w:rsid w:val="00575F83"/>
    <w:rsid w:val="00583FA2"/>
    <w:rsid w:val="00587444"/>
    <w:rsid w:val="0059122F"/>
    <w:rsid w:val="00595175"/>
    <w:rsid w:val="00597FA3"/>
    <w:rsid w:val="005A04C2"/>
    <w:rsid w:val="005A1E63"/>
    <w:rsid w:val="005A5484"/>
    <w:rsid w:val="005A70F4"/>
    <w:rsid w:val="005A7A3A"/>
    <w:rsid w:val="005A7B56"/>
    <w:rsid w:val="005B1226"/>
    <w:rsid w:val="005B2870"/>
    <w:rsid w:val="005B3F20"/>
    <w:rsid w:val="005C2934"/>
    <w:rsid w:val="005C7C15"/>
    <w:rsid w:val="005D0074"/>
    <w:rsid w:val="005D1483"/>
    <w:rsid w:val="005E3F47"/>
    <w:rsid w:val="005E7CE5"/>
    <w:rsid w:val="005F2E74"/>
    <w:rsid w:val="005F445B"/>
    <w:rsid w:val="00600D40"/>
    <w:rsid w:val="00603859"/>
    <w:rsid w:val="006046BA"/>
    <w:rsid w:val="006060E8"/>
    <w:rsid w:val="00614333"/>
    <w:rsid w:val="00617310"/>
    <w:rsid w:val="0061783D"/>
    <w:rsid w:val="0062005A"/>
    <w:rsid w:val="006335EB"/>
    <w:rsid w:val="00633E50"/>
    <w:rsid w:val="00636088"/>
    <w:rsid w:val="00636A6B"/>
    <w:rsid w:val="00641198"/>
    <w:rsid w:val="00644A3A"/>
    <w:rsid w:val="006473A8"/>
    <w:rsid w:val="00651BD2"/>
    <w:rsid w:val="006533FB"/>
    <w:rsid w:val="00654FBB"/>
    <w:rsid w:val="00656C31"/>
    <w:rsid w:val="00665784"/>
    <w:rsid w:val="0067067B"/>
    <w:rsid w:val="00670A27"/>
    <w:rsid w:val="0067722F"/>
    <w:rsid w:val="00677980"/>
    <w:rsid w:val="00681413"/>
    <w:rsid w:val="006829CB"/>
    <w:rsid w:val="00683897"/>
    <w:rsid w:val="006856E5"/>
    <w:rsid w:val="006857DE"/>
    <w:rsid w:val="0068602B"/>
    <w:rsid w:val="0069408C"/>
    <w:rsid w:val="0069432A"/>
    <w:rsid w:val="00694478"/>
    <w:rsid w:val="006A0084"/>
    <w:rsid w:val="006A2033"/>
    <w:rsid w:val="006B37CE"/>
    <w:rsid w:val="006B76AD"/>
    <w:rsid w:val="006C0803"/>
    <w:rsid w:val="006C1624"/>
    <w:rsid w:val="006C21AA"/>
    <w:rsid w:val="006C2539"/>
    <w:rsid w:val="006C583E"/>
    <w:rsid w:val="006C60E9"/>
    <w:rsid w:val="006D4E77"/>
    <w:rsid w:val="006D4EF5"/>
    <w:rsid w:val="006D65D3"/>
    <w:rsid w:val="006F33A1"/>
    <w:rsid w:val="006F4A5E"/>
    <w:rsid w:val="006F5789"/>
    <w:rsid w:val="00700134"/>
    <w:rsid w:val="007007F7"/>
    <w:rsid w:val="00705330"/>
    <w:rsid w:val="0070712C"/>
    <w:rsid w:val="00715679"/>
    <w:rsid w:val="00716ECD"/>
    <w:rsid w:val="0072182D"/>
    <w:rsid w:val="007229CE"/>
    <w:rsid w:val="00731DE0"/>
    <w:rsid w:val="00750946"/>
    <w:rsid w:val="00753621"/>
    <w:rsid w:val="00753C3C"/>
    <w:rsid w:val="007540E0"/>
    <w:rsid w:val="007618D6"/>
    <w:rsid w:val="00761C37"/>
    <w:rsid w:val="007705FF"/>
    <w:rsid w:val="00774B14"/>
    <w:rsid w:val="00776B99"/>
    <w:rsid w:val="00782E63"/>
    <w:rsid w:val="007854A2"/>
    <w:rsid w:val="007866A4"/>
    <w:rsid w:val="007868B9"/>
    <w:rsid w:val="00794DDB"/>
    <w:rsid w:val="00796CE6"/>
    <w:rsid w:val="00796D8B"/>
    <w:rsid w:val="007A18B2"/>
    <w:rsid w:val="007A75A7"/>
    <w:rsid w:val="007B065E"/>
    <w:rsid w:val="007B1AF6"/>
    <w:rsid w:val="007B75FE"/>
    <w:rsid w:val="007C0CD9"/>
    <w:rsid w:val="007C202C"/>
    <w:rsid w:val="007C2622"/>
    <w:rsid w:val="007C44C3"/>
    <w:rsid w:val="007C5F57"/>
    <w:rsid w:val="007C7424"/>
    <w:rsid w:val="007D1ACD"/>
    <w:rsid w:val="007D1C01"/>
    <w:rsid w:val="007D4E77"/>
    <w:rsid w:val="007D5707"/>
    <w:rsid w:val="007D7ED9"/>
    <w:rsid w:val="007E28AD"/>
    <w:rsid w:val="007E2A97"/>
    <w:rsid w:val="007E6069"/>
    <w:rsid w:val="007F31C3"/>
    <w:rsid w:val="007F6F51"/>
    <w:rsid w:val="008034CB"/>
    <w:rsid w:val="008038C2"/>
    <w:rsid w:val="008157B2"/>
    <w:rsid w:val="0082098F"/>
    <w:rsid w:val="008226D7"/>
    <w:rsid w:val="00822A1E"/>
    <w:rsid w:val="00823150"/>
    <w:rsid w:val="00825E83"/>
    <w:rsid w:val="0082739E"/>
    <w:rsid w:val="00827B8C"/>
    <w:rsid w:val="00836128"/>
    <w:rsid w:val="008447A0"/>
    <w:rsid w:val="00846FA5"/>
    <w:rsid w:val="00850CF2"/>
    <w:rsid w:val="00851ECD"/>
    <w:rsid w:val="008521B7"/>
    <w:rsid w:val="008522E8"/>
    <w:rsid w:val="00852D53"/>
    <w:rsid w:val="008536B9"/>
    <w:rsid w:val="008560E4"/>
    <w:rsid w:val="008636B4"/>
    <w:rsid w:val="00865DBA"/>
    <w:rsid w:val="00867EE9"/>
    <w:rsid w:val="0087047B"/>
    <w:rsid w:val="00872924"/>
    <w:rsid w:val="00872A2F"/>
    <w:rsid w:val="00874A01"/>
    <w:rsid w:val="00877BE7"/>
    <w:rsid w:val="00880311"/>
    <w:rsid w:val="0088718C"/>
    <w:rsid w:val="00887944"/>
    <w:rsid w:val="00891F81"/>
    <w:rsid w:val="008924E8"/>
    <w:rsid w:val="00893503"/>
    <w:rsid w:val="00894E34"/>
    <w:rsid w:val="008961EF"/>
    <w:rsid w:val="00896639"/>
    <w:rsid w:val="008A3889"/>
    <w:rsid w:val="008A3D30"/>
    <w:rsid w:val="008A6C39"/>
    <w:rsid w:val="008B01EA"/>
    <w:rsid w:val="008B636E"/>
    <w:rsid w:val="008C4728"/>
    <w:rsid w:val="008C78CE"/>
    <w:rsid w:val="008D1EA5"/>
    <w:rsid w:val="008D5F85"/>
    <w:rsid w:val="008D6165"/>
    <w:rsid w:val="008E2247"/>
    <w:rsid w:val="008E226F"/>
    <w:rsid w:val="008E2309"/>
    <w:rsid w:val="008E2598"/>
    <w:rsid w:val="008F0825"/>
    <w:rsid w:val="00904026"/>
    <w:rsid w:val="00907183"/>
    <w:rsid w:val="00911730"/>
    <w:rsid w:val="00913C2C"/>
    <w:rsid w:val="009163F7"/>
    <w:rsid w:val="0092096E"/>
    <w:rsid w:val="00923587"/>
    <w:rsid w:val="00923943"/>
    <w:rsid w:val="009255DA"/>
    <w:rsid w:val="00926887"/>
    <w:rsid w:val="00926AC4"/>
    <w:rsid w:val="00932FFA"/>
    <w:rsid w:val="009364FF"/>
    <w:rsid w:val="00940622"/>
    <w:rsid w:val="00947695"/>
    <w:rsid w:val="00947D96"/>
    <w:rsid w:val="009511E4"/>
    <w:rsid w:val="00956ADA"/>
    <w:rsid w:val="00963904"/>
    <w:rsid w:val="00964F09"/>
    <w:rsid w:val="00971668"/>
    <w:rsid w:val="00972ADC"/>
    <w:rsid w:val="009735D2"/>
    <w:rsid w:val="00973D9C"/>
    <w:rsid w:val="00977015"/>
    <w:rsid w:val="00980EB3"/>
    <w:rsid w:val="00980F87"/>
    <w:rsid w:val="00983611"/>
    <w:rsid w:val="00984B60"/>
    <w:rsid w:val="009854BC"/>
    <w:rsid w:val="00985AD2"/>
    <w:rsid w:val="0098643E"/>
    <w:rsid w:val="00990BC6"/>
    <w:rsid w:val="00996DB9"/>
    <w:rsid w:val="009A5B94"/>
    <w:rsid w:val="009C1505"/>
    <w:rsid w:val="009C5D3F"/>
    <w:rsid w:val="009C5E8D"/>
    <w:rsid w:val="009E33B3"/>
    <w:rsid w:val="009E4387"/>
    <w:rsid w:val="009E5988"/>
    <w:rsid w:val="009E71C6"/>
    <w:rsid w:val="009F03AD"/>
    <w:rsid w:val="009F1B09"/>
    <w:rsid w:val="009F5DD9"/>
    <w:rsid w:val="00A00D38"/>
    <w:rsid w:val="00A01B21"/>
    <w:rsid w:val="00A01B3A"/>
    <w:rsid w:val="00A02748"/>
    <w:rsid w:val="00A05C23"/>
    <w:rsid w:val="00A16425"/>
    <w:rsid w:val="00A2012C"/>
    <w:rsid w:val="00A22DDE"/>
    <w:rsid w:val="00A232CF"/>
    <w:rsid w:val="00A26311"/>
    <w:rsid w:val="00A33317"/>
    <w:rsid w:val="00A347AE"/>
    <w:rsid w:val="00A36630"/>
    <w:rsid w:val="00A420CE"/>
    <w:rsid w:val="00A421D5"/>
    <w:rsid w:val="00A438B4"/>
    <w:rsid w:val="00A45B5B"/>
    <w:rsid w:val="00A505E2"/>
    <w:rsid w:val="00A50D42"/>
    <w:rsid w:val="00A57BC4"/>
    <w:rsid w:val="00A610FF"/>
    <w:rsid w:val="00A61EB1"/>
    <w:rsid w:val="00A620EB"/>
    <w:rsid w:val="00A67FC6"/>
    <w:rsid w:val="00A702CA"/>
    <w:rsid w:val="00A71C0E"/>
    <w:rsid w:val="00A727C4"/>
    <w:rsid w:val="00A734C7"/>
    <w:rsid w:val="00A76B06"/>
    <w:rsid w:val="00A85D1F"/>
    <w:rsid w:val="00A86B1F"/>
    <w:rsid w:val="00A86F13"/>
    <w:rsid w:val="00A87662"/>
    <w:rsid w:val="00A9110C"/>
    <w:rsid w:val="00A95734"/>
    <w:rsid w:val="00A95D02"/>
    <w:rsid w:val="00A96DA4"/>
    <w:rsid w:val="00AB2FE9"/>
    <w:rsid w:val="00AB333F"/>
    <w:rsid w:val="00AB4769"/>
    <w:rsid w:val="00AC1D22"/>
    <w:rsid w:val="00AC4F97"/>
    <w:rsid w:val="00AD03F1"/>
    <w:rsid w:val="00AE3979"/>
    <w:rsid w:val="00AF5190"/>
    <w:rsid w:val="00AF61DF"/>
    <w:rsid w:val="00AF774B"/>
    <w:rsid w:val="00B024E6"/>
    <w:rsid w:val="00B05713"/>
    <w:rsid w:val="00B13193"/>
    <w:rsid w:val="00B16A2E"/>
    <w:rsid w:val="00B16DCE"/>
    <w:rsid w:val="00B20850"/>
    <w:rsid w:val="00B278A4"/>
    <w:rsid w:val="00B3445C"/>
    <w:rsid w:val="00B345E4"/>
    <w:rsid w:val="00B42DF8"/>
    <w:rsid w:val="00B43B96"/>
    <w:rsid w:val="00B4787B"/>
    <w:rsid w:val="00B53826"/>
    <w:rsid w:val="00B53A4D"/>
    <w:rsid w:val="00B56560"/>
    <w:rsid w:val="00B66963"/>
    <w:rsid w:val="00B71A75"/>
    <w:rsid w:val="00B8259B"/>
    <w:rsid w:val="00B87BB4"/>
    <w:rsid w:val="00B978C3"/>
    <w:rsid w:val="00BA0085"/>
    <w:rsid w:val="00BA5C57"/>
    <w:rsid w:val="00BC4094"/>
    <w:rsid w:val="00BC49A9"/>
    <w:rsid w:val="00BC5895"/>
    <w:rsid w:val="00BD02BC"/>
    <w:rsid w:val="00BD12F0"/>
    <w:rsid w:val="00BD1EC1"/>
    <w:rsid w:val="00BD30D3"/>
    <w:rsid w:val="00BD51BC"/>
    <w:rsid w:val="00BD753E"/>
    <w:rsid w:val="00BE273F"/>
    <w:rsid w:val="00BE2F4C"/>
    <w:rsid w:val="00BE440E"/>
    <w:rsid w:val="00BF46D4"/>
    <w:rsid w:val="00BF61E7"/>
    <w:rsid w:val="00BF6974"/>
    <w:rsid w:val="00C0006B"/>
    <w:rsid w:val="00C00446"/>
    <w:rsid w:val="00C11E9D"/>
    <w:rsid w:val="00C14EDE"/>
    <w:rsid w:val="00C17E94"/>
    <w:rsid w:val="00C21EE0"/>
    <w:rsid w:val="00C30005"/>
    <w:rsid w:val="00C3321D"/>
    <w:rsid w:val="00C33261"/>
    <w:rsid w:val="00C33EB1"/>
    <w:rsid w:val="00C33F00"/>
    <w:rsid w:val="00C35B0F"/>
    <w:rsid w:val="00C44E6C"/>
    <w:rsid w:val="00C469A4"/>
    <w:rsid w:val="00C53622"/>
    <w:rsid w:val="00C53E7A"/>
    <w:rsid w:val="00C54550"/>
    <w:rsid w:val="00C565F0"/>
    <w:rsid w:val="00C61C96"/>
    <w:rsid w:val="00C660D4"/>
    <w:rsid w:val="00C73289"/>
    <w:rsid w:val="00C7342E"/>
    <w:rsid w:val="00C73D54"/>
    <w:rsid w:val="00C759F5"/>
    <w:rsid w:val="00C77C7F"/>
    <w:rsid w:val="00C80EFB"/>
    <w:rsid w:val="00C87235"/>
    <w:rsid w:val="00C9313C"/>
    <w:rsid w:val="00C975E1"/>
    <w:rsid w:val="00CA097F"/>
    <w:rsid w:val="00CA4A3E"/>
    <w:rsid w:val="00CA502D"/>
    <w:rsid w:val="00CA5A6F"/>
    <w:rsid w:val="00CA7C9B"/>
    <w:rsid w:val="00CB46EE"/>
    <w:rsid w:val="00CB65DF"/>
    <w:rsid w:val="00CB7D42"/>
    <w:rsid w:val="00CC01D6"/>
    <w:rsid w:val="00CC2638"/>
    <w:rsid w:val="00CC4578"/>
    <w:rsid w:val="00CC6CCF"/>
    <w:rsid w:val="00CD09CF"/>
    <w:rsid w:val="00CD1ED5"/>
    <w:rsid w:val="00CE5CD9"/>
    <w:rsid w:val="00CE78A9"/>
    <w:rsid w:val="00CF1E86"/>
    <w:rsid w:val="00CF3FCF"/>
    <w:rsid w:val="00CF3FD8"/>
    <w:rsid w:val="00D007B0"/>
    <w:rsid w:val="00D104EC"/>
    <w:rsid w:val="00D1358F"/>
    <w:rsid w:val="00D13F4B"/>
    <w:rsid w:val="00D176A4"/>
    <w:rsid w:val="00D20B70"/>
    <w:rsid w:val="00D25F05"/>
    <w:rsid w:val="00D31032"/>
    <w:rsid w:val="00D533C2"/>
    <w:rsid w:val="00D548EA"/>
    <w:rsid w:val="00D54C00"/>
    <w:rsid w:val="00D55CDD"/>
    <w:rsid w:val="00D56AC0"/>
    <w:rsid w:val="00D6399D"/>
    <w:rsid w:val="00D66383"/>
    <w:rsid w:val="00D70A7A"/>
    <w:rsid w:val="00D714E1"/>
    <w:rsid w:val="00D74AC4"/>
    <w:rsid w:val="00D75D93"/>
    <w:rsid w:val="00D77EC6"/>
    <w:rsid w:val="00D8111F"/>
    <w:rsid w:val="00D837F4"/>
    <w:rsid w:val="00D8519F"/>
    <w:rsid w:val="00D853B7"/>
    <w:rsid w:val="00D917CF"/>
    <w:rsid w:val="00D97C29"/>
    <w:rsid w:val="00DA0E24"/>
    <w:rsid w:val="00DA1729"/>
    <w:rsid w:val="00DB7D69"/>
    <w:rsid w:val="00DC0A07"/>
    <w:rsid w:val="00DD1D8D"/>
    <w:rsid w:val="00DD789B"/>
    <w:rsid w:val="00DE3A88"/>
    <w:rsid w:val="00DF2D28"/>
    <w:rsid w:val="00DF2DB3"/>
    <w:rsid w:val="00DF3218"/>
    <w:rsid w:val="00DF69CF"/>
    <w:rsid w:val="00E00AAA"/>
    <w:rsid w:val="00E046CD"/>
    <w:rsid w:val="00E076DA"/>
    <w:rsid w:val="00E1363D"/>
    <w:rsid w:val="00E1524E"/>
    <w:rsid w:val="00E1765C"/>
    <w:rsid w:val="00E204C7"/>
    <w:rsid w:val="00E2078C"/>
    <w:rsid w:val="00E20B03"/>
    <w:rsid w:val="00E21286"/>
    <w:rsid w:val="00E2378F"/>
    <w:rsid w:val="00E24C88"/>
    <w:rsid w:val="00E25A67"/>
    <w:rsid w:val="00E26EB8"/>
    <w:rsid w:val="00E31CEF"/>
    <w:rsid w:val="00E33038"/>
    <w:rsid w:val="00E3375B"/>
    <w:rsid w:val="00E42898"/>
    <w:rsid w:val="00E45F25"/>
    <w:rsid w:val="00E51F4F"/>
    <w:rsid w:val="00E53F51"/>
    <w:rsid w:val="00E5576F"/>
    <w:rsid w:val="00E5702D"/>
    <w:rsid w:val="00E57939"/>
    <w:rsid w:val="00E732BC"/>
    <w:rsid w:val="00E7481E"/>
    <w:rsid w:val="00E80E39"/>
    <w:rsid w:val="00E827EE"/>
    <w:rsid w:val="00E87288"/>
    <w:rsid w:val="00E93A47"/>
    <w:rsid w:val="00E946D5"/>
    <w:rsid w:val="00EA0F9E"/>
    <w:rsid w:val="00EA117B"/>
    <w:rsid w:val="00EA2A96"/>
    <w:rsid w:val="00EA36B3"/>
    <w:rsid w:val="00EA3FBD"/>
    <w:rsid w:val="00EA5875"/>
    <w:rsid w:val="00EA6578"/>
    <w:rsid w:val="00EA6A6E"/>
    <w:rsid w:val="00EA720E"/>
    <w:rsid w:val="00EB2778"/>
    <w:rsid w:val="00EB5268"/>
    <w:rsid w:val="00EB704C"/>
    <w:rsid w:val="00EB7A6E"/>
    <w:rsid w:val="00EC2740"/>
    <w:rsid w:val="00EC6627"/>
    <w:rsid w:val="00ED0CAD"/>
    <w:rsid w:val="00ED5666"/>
    <w:rsid w:val="00EE19B8"/>
    <w:rsid w:val="00EE294B"/>
    <w:rsid w:val="00EE3BA5"/>
    <w:rsid w:val="00EE58D7"/>
    <w:rsid w:val="00EF0B08"/>
    <w:rsid w:val="00F002CE"/>
    <w:rsid w:val="00F0215F"/>
    <w:rsid w:val="00F02455"/>
    <w:rsid w:val="00F13B79"/>
    <w:rsid w:val="00F152FA"/>
    <w:rsid w:val="00F157B6"/>
    <w:rsid w:val="00F27B04"/>
    <w:rsid w:val="00F3056D"/>
    <w:rsid w:val="00F3173E"/>
    <w:rsid w:val="00F341C1"/>
    <w:rsid w:val="00F35649"/>
    <w:rsid w:val="00F3640F"/>
    <w:rsid w:val="00F43576"/>
    <w:rsid w:val="00F457A0"/>
    <w:rsid w:val="00F45917"/>
    <w:rsid w:val="00F506AE"/>
    <w:rsid w:val="00F534A9"/>
    <w:rsid w:val="00F53738"/>
    <w:rsid w:val="00F53AC9"/>
    <w:rsid w:val="00F54F72"/>
    <w:rsid w:val="00F6501F"/>
    <w:rsid w:val="00F66AC8"/>
    <w:rsid w:val="00F67759"/>
    <w:rsid w:val="00F76BE3"/>
    <w:rsid w:val="00F8487C"/>
    <w:rsid w:val="00F905B8"/>
    <w:rsid w:val="00F930D6"/>
    <w:rsid w:val="00F93ADC"/>
    <w:rsid w:val="00F93E96"/>
    <w:rsid w:val="00F964D0"/>
    <w:rsid w:val="00F979A4"/>
    <w:rsid w:val="00FA78BF"/>
    <w:rsid w:val="00FB0EF5"/>
    <w:rsid w:val="00FB6D61"/>
    <w:rsid w:val="00FC525F"/>
    <w:rsid w:val="00FC7947"/>
    <w:rsid w:val="00FD48C5"/>
    <w:rsid w:val="00FD6724"/>
    <w:rsid w:val="00FD7538"/>
    <w:rsid w:val="00FD7D86"/>
    <w:rsid w:val="00FE3DA0"/>
    <w:rsid w:val="00FE6F68"/>
    <w:rsid w:val="00FF10EC"/>
    <w:rsid w:val="00FF13FE"/>
    <w:rsid w:val="00FF4584"/>
    <w:rsid w:val="00FF4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7BB9C3"/>
  <w15:chartTrackingRefBased/>
  <w15:docId w15:val="{4D58DB27-E916-4CBF-8959-9E68179B3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D02"/>
  </w:style>
  <w:style w:type="paragraph" w:styleId="Heading1">
    <w:name w:val="heading 1"/>
    <w:basedOn w:val="Normal"/>
    <w:next w:val="Normal"/>
    <w:qFormat/>
    <w:rsid w:val="00A95D02"/>
    <w:pPr>
      <w:keepNext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95D0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95D0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575F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75F8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F54F72"/>
  </w:style>
  <w:style w:type="character" w:customStyle="1" w:styleId="FooterChar">
    <w:name w:val="Footer Char"/>
    <w:basedOn w:val="DefaultParagraphFont"/>
    <w:link w:val="Footer"/>
    <w:uiPriority w:val="99"/>
    <w:rsid w:val="00F54F72"/>
  </w:style>
  <w:style w:type="paragraph" w:styleId="ListParagraph">
    <w:name w:val="List Paragraph"/>
    <w:basedOn w:val="Normal"/>
    <w:uiPriority w:val="34"/>
    <w:qFormat/>
    <w:rsid w:val="001A23B0"/>
    <w:pPr>
      <w:ind w:left="720"/>
      <w:contextualSpacing/>
    </w:pPr>
  </w:style>
  <w:style w:type="character" w:styleId="Hyperlink">
    <w:name w:val="Hyperlink"/>
    <w:uiPriority w:val="99"/>
    <w:unhideWhenUsed/>
    <w:rsid w:val="00D97C2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7342E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C7342E"/>
    <w:pPr>
      <w:jc w:val="center"/>
    </w:pPr>
    <w:rPr>
      <w:rFonts w:ascii="Arial" w:eastAsia="Calibri" w:hAnsi="Arial"/>
      <w:sz w:val="14"/>
      <w:szCs w:val="14"/>
      <w:lang w:val="x-none" w:eastAsia="x-none"/>
    </w:rPr>
  </w:style>
  <w:style w:type="character" w:customStyle="1" w:styleId="BodyText3Char">
    <w:name w:val="Body Text 3 Char"/>
    <w:link w:val="BodyText3"/>
    <w:uiPriority w:val="99"/>
    <w:rsid w:val="00C7342E"/>
    <w:rPr>
      <w:rFonts w:ascii="Arial" w:eastAsia="Calibri" w:hAnsi="Arial" w:cs="Arial"/>
      <w:sz w:val="14"/>
      <w:szCs w:val="14"/>
    </w:rPr>
  </w:style>
  <w:style w:type="table" w:styleId="TableGrid">
    <w:name w:val="Table Grid"/>
    <w:basedOn w:val="TableNormal"/>
    <w:rsid w:val="008157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3C2E4F"/>
    <w:rPr>
      <w:color w:val="800080"/>
      <w:u w:val="single"/>
    </w:rPr>
  </w:style>
  <w:style w:type="character" w:customStyle="1" w:styleId="object">
    <w:name w:val="object"/>
    <w:basedOn w:val="DefaultParagraphFont"/>
    <w:rsid w:val="00456FFB"/>
  </w:style>
  <w:style w:type="paragraph" w:styleId="EndnoteText">
    <w:name w:val="endnote text"/>
    <w:basedOn w:val="Normal"/>
    <w:link w:val="EndnoteTextChar"/>
    <w:rsid w:val="00F930D6"/>
  </w:style>
  <w:style w:type="character" w:customStyle="1" w:styleId="EndnoteTextChar">
    <w:name w:val="Endnote Text Char"/>
    <w:basedOn w:val="DefaultParagraphFont"/>
    <w:link w:val="EndnoteText"/>
    <w:rsid w:val="00F930D6"/>
  </w:style>
  <w:style w:type="character" w:styleId="EndnoteReference">
    <w:name w:val="endnote reference"/>
    <w:rsid w:val="00F930D6"/>
    <w:rPr>
      <w:vertAlign w:val="superscript"/>
    </w:rPr>
  </w:style>
  <w:style w:type="character" w:customStyle="1" w:styleId="sitenavdotted1">
    <w:name w:val="sitenavdotted1"/>
    <w:rsid w:val="00AF5190"/>
    <w:rPr>
      <w:rFonts w:ascii="Arial" w:hAnsi="Arial" w:cs="Arial" w:hint="default"/>
      <w:i w:val="0"/>
      <w:iCs w:val="0"/>
      <w:color w:val="506188"/>
    </w:rPr>
  </w:style>
  <w:style w:type="paragraph" w:customStyle="1" w:styleId="Default">
    <w:name w:val="Default"/>
    <w:rsid w:val="00996DB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5B1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5565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1050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900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5935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371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0737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5912">
          <w:marLeft w:val="180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2560">
          <w:marLeft w:val="180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6383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55193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7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4462">
          <w:marLeft w:val="0"/>
          <w:marRight w:val="0"/>
          <w:marTop w:val="25"/>
          <w:marBottom w:val="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4603">
              <w:marLeft w:val="0"/>
              <w:marRight w:val="0"/>
              <w:marTop w:val="25"/>
              <w:marBottom w:val="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114473">
                  <w:marLeft w:val="125"/>
                  <w:marRight w:val="1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38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3449150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139015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512261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477958351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035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048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585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07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76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399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9105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35850">
          <w:marLeft w:val="0"/>
          <w:marRight w:val="0"/>
          <w:marTop w:val="25"/>
          <w:marBottom w:val="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925053">
              <w:marLeft w:val="0"/>
              <w:marRight w:val="0"/>
              <w:marTop w:val="25"/>
              <w:marBottom w:val="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153421">
                  <w:marLeft w:val="125"/>
                  <w:marRight w:val="1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2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99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60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33809">
              <w:marLeft w:val="125"/>
              <w:marRight w:val="1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5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76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502509">
                          <w:marLeft w:val="0"/>
                          <w:marRight w:val="0"/>
                          <w:marTop w:val="1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3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6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2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3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15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4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80181">
          <w:marLeft w:val="0"/>
          <w:marRight w:val="0"/>
          <w:marTop w:val="25"/>
          <w:marBottom w:val="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5381">
              <w:marLeft w:val="0"/>
              <w:marRight w:val="0"/>
              <w:marTop w:val="25"/>
              <w:marBottom w:val="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453375">
                  <w:marLeft w:val="125"/>
                  <w:marRight w:val="125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4446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1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3608ee-26d2-4adc-91cc-3f83815f7a48" xsi:nil="true"/>
    <lcf76f155ced4ddcb4097134ff3c332f xmlns="72018661-c441-4de9-8717-907c0bf63ac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DEC5FA953C9846B2F0A54DD24B2667" ma:contentTypeVersion="15" ma:contentTypeDescription="Create a new document." ma:contentTypeScope="" ma:versionID="69d88b8bfe3436ae6e2b92f0bca50912">
  <xsd:schema xmlns:xsd="http://www.w3.org/2001/XMLSchema" xmlns:xs="http://www.w3.org/2001/XMLSchema" xmlns:p="http://schemas.microsoft.com/office/2006/metadata/properties" xmlns:ns2="72018661-c441-4de9-8717-907c0bf63ace" xmlns:ns3="3e3608ee-26d2-4adc-91cc-3f83815f7a48" targetNamespace="http://schemas.microsoft.com/office/2006/metadata/properties" ma:root="true" ma:fieldsID="c62505a90fd7a987a96714f826d0cfbb" ns2:_="" ns3:_="">
    <xsd:import namespace="72018661-c441-4de9-8717-907c0bf63ace"/>
    <xsd:import namespace="3e3608ee-26d2-4adc-91cc-3f83815f7a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18661-c441-4de9-8717-907c0bf63a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8ff1b63-a68c-49cc-87a7-487efff23f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608ee-26d2-4adc-91cc-3f83815f7a4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010836-fe20-4d87-ba88-ec48bdc8d2db}" ma:internalName="TaxCatchAll" ma:showField="CatchAllData" ma:web="3e3608ee-26d2-4adc-91cc-3f83815f7a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3E3C3A7-6C8D-451E-B75C-88A936356F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AA6613-3D8C-489B-91FA-376AFAA9BB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6D1FB3-3AAB-45EE-B19C-554EEA4562D4}">
  <ds:schemaRefs>
    <ds:schemaRef ds:uri="http://schemas.microsoft.com/office/2006/metadata/properties"/>
    <ds:schemaRef ds:uri="http://schemas.microsoft.com/office/infopath/2007/PartnerControls"/>
    <ds:schemaRef ds:uri="3e3608ee-26d2-4adc-91cc-3f83815f7a48"/>
    <ds:schemaRef ds:uri="72018661-c441-4de9-8717-907c0bf63ace"/>
  </ds:schemaRefs>
</ds:datastoreItem>
</file>

<file path=customXml/itemProps4.xml><?xml version="1.0" encoding="utf-8"?>
<ds:datastoreItem xmlns:ds="http://schemas.openxmlformats.org/officeDocument/2006/customXml" ds:itemID="{1DFCB0C7-DE57-4F0F-8478-B5549E8DBB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18661-c441-4de9-8717-907c0bf63ace"/>
    <ds:schemaRef ds:uri="3e3608ee-26d2-4adc-91cc-3f83815f7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3B88FAD-2D3A-41CE-8FD4-C30E9670BE78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- Certification to be Completed on District LetterHead</vt:lpstr>
    </vt:vector>
  </TitlesOfParts>
  <Company>MCOE</Company>
  <LinksUpToDate>false</LinksUpToDate>
  <CharactersWithSpaces>1876</CharactersWithSpaces>
  <SharedDoc>false</SharedDoc>
  <HLinks>
    <vt:vector size="6" baseType="variant">
      <vt:variant>
        <vt:i4>5963790</vt:i4>
      </vt:variant>
      <vt:variant>
        <vt:i4>0</vt:i4>
      </vt:variant>
      <vt:variant>
        <vt:i4>0</vt:i4>
      </vt:variant>
      <vt:variant>
        <vt:i4>5</vt:i4>
      </vt:variant>
      <vt:variant>
        <vt:lpwstr>https://www.sccoe.org/depts/bizserv/DBAS/Pages/bulletin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- Certification to be Completed on District LetterHead</dc:title>
  <dc:subject/>
  <dc:creator>Sandra Peck</dc:creator>
  <cp:keywords/>
  <cp:lastModifiedBy>Annie Romero</cp:lastModifiedBy>
  <cp:revision>6</cp:revision>
  <cp:lastPrinted>2021-04-06T20:41:00Z</cp:lastPrinted>
  <dcterms:created xsi:type="dcterms:W3CDTF">2023-03-22T19:25:00Z</dcterms:created>
  <dcterms:modified xsi:type="dcterms:W3CDTF">2023-03-22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Annie Romero</vt:lpwstr>
  </property>
  <property fmtid="{D5CDD505-2E9C-101B-9397-08002B2CF9AE}" pid="3" name="Order">
    <vt:lpwstr>28322400.0000000</vt:lpwstr>
  </property>
  <property fmtid="{D5CDD505-2E9C-101B-9397-08002B2CF9AE}" pid="4" name="display_urn:schemas-microsoft-com:office:office#Author">
    <vt:lpwstr>Annie Romero</vt:lpwstr>
  </property>
  <property fmtid="{D5CDD505-2E9C-101B-9397-08002B2CF9AE}" pid="5" name="MediaServiceImageTags">
    <vt:lpwstr/>
  </property>
</Properties>
</file>